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DFF37" w14:textId="7780497B" w:rsidR="008C4528" w:rsidRPr="0093619B" w:rsidRDefault="008C4528" w:rsidP="007C030F">
      <w:pPr>
        <w:spacing w:before="120"/>
        <w:jc w:val="center"/>
        <w:rPr>
          <w:rFonts w:ascii="Arial" w:hAnsi="Arial" w:cs="Arial"/>
          <w:sz w:val="40"/>
          <w:szCs w:val="40"/>
        </w:rPr>
      </w:pPr>
    </w:p>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0BCEFE3A" w14:textId="77494667" w:rsidR="005322C7" w:rsidRPr="005322C7" w:rsidRDefault="004B4D9E" w:rsidP="00C45087">
      <w:pPr>
        <w:spacing w:after="200" w:line="276" w:lineRule="auto"/>
        <w:jc w:val="center"/>
        <w:rPr>
          <w:rFonts w:ascii="Arial" w:hAnsi="Arial" w:cs="Arial"/>
          <w:b/>
          <w:bCs/>
          <w:sz w:val="32"/>
          <w:szCs w:val="32"/>
        </w:rPr>
      </w:pPr>
      <w:r>
        <w:rPr>
          <w:rFonts w:ascii="Arial" w:hAnsi="Arial" w:cs="Arial"/>
          <w:b/>
          <w:bCs/>
          <w:sz w:val="32"/>
          <w:szCs w:val="32"/>
        </w:rPr>
        <w:t>UTN 7</w:t>
      </w:r>
      <w:r w:rsidR="005322C7" w:rsidRPr="005322C7">
        <w:rPr>
          <w:rFonts w:ascii="Arial" w:hAnsi="Arial" w:cs="Arial"/>
          <w:b/>
          <w:bCs/>
          <w:sz w:val="32"/>
          <w:szCs w:val="32"/>
        </w:rPr>
        <w:t>:</w:t>
      </w:r>
    </w:p>
    <w:p w14:paraId="6A6F744C" w14:textId="77777777" w:rsidR="004B4D9E" w:rsidRPr="004B4D9E" w:rsidRDefault="00AF3E9C" w:rsidP="004B4D9E">
      <w:pPr>
        <w:jc w:val="center"/>
        <w:rPr>
          <w:rFonts w:ascii="Arial" w:hAnsi="Arial" w:cs="Arial"/>
          <w:sz w:val="32"/>
          <w:szCs w:val="32"/>
        </w:rPr>
      </w:pPr>
      <w:r w:rsidRPr="004B4D9E">
        <w:rPr>
          <w:rFonts w:ascii="Arial" w:hAnsi="Arial" w:cs="Arial"/>
          <w:b/>
          <w:bCs/>
          <w:sz w:val="32"/>
          <w:szCs w:val="32"/>
        </w:rPr>
        <w:t xml:space="preserve"> </w:t>
      </w:r>
      <w:r w:rsidR="004B4D9E" w:rsidRPr="004B4D9E">
        <w:rPr>
          <w:rFonts w:ascii="Arial" w:hAnsi="Arial" w:cs="Arial"/>
          <w:sz w:val="32"/>
          <w:szCs w:val="32"/>
        </w:rPr>
        <w:t>The Journey to Outstanding – Training for Liverpool City Region Learning Providers</w:t>
      </w:r>
    </w:p>
    <w:p w14:paraId="4433B194" w14:textId="22351B92" w:rsidR="008C4528" w:rsidRPr="0093619B" w:rsidRDefault="008C4528" w:rsidP="00C45087">
      <w:pPr>
        <w:spacing w:after="200" w:line="276" w:lineRule="auto"/>
        <w:jc w:val="center"/>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78A800DC" w:rsidR="008C4528" w:rsidRPr="0093619B" w:rsidRDefault="00947CAB" w:rsidP="008C4528">
      <w:pPr>
        <w:spacing w:before="120"/>
        <w:rPr>
          <w:rFonts w:ascii="Arial" w:hAnsi="Arial" w:cs="Arial"/>
        </w:rPr>
      </w:pPr>
      <w:r w:rsidRPr="0093619B">
        <w:rPr>
          <w:rFonts w:ascii="Arial" w:hAnsi="Arial" w:cs="Arial"/>
        </w:rPr>
        <w:t>Before you complete this tender response document</w:t>
      </w:r>
      <w:r w:rsidR="00D94C97">
        <w:rPr>
          <w:rFonts w:ascii="Arial" w:hAnsi="Arial" w:cs="Arial"/>
        </w:rPr>
        <w:t>,</w:t>
      </w:r>
      <w:r w:rsidRPr="0093619B">
        <w:rPr>
          <w:rFonts w:ascii="Arial" w:hAnsi="Arial" w:cs="Arial"/>
        </w:rPr>
        <w:t xml:space="preserve">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6DF20A10" w14:textId="7F174959" w:rsidR="005322C7" w:rsidRDefault="005E0861" w:rsidP="005322C7">
      <w:pPr>
        <w:spacing w:after="200" w:line="276" w:lineRule="auto"/>
        <w:jc w:val="center"/>
        <w:rPr>
          <w:rFonts w:ascii="Arial" w:hAnsi="Arial" w:cs="Arial"/>
          <w:b/>
          <w:bCs/>
        </w:rPr>
      </w:pPr>
      <w:r>
        <w:rPr>
          <w:rFonts w:ascii="Arial" w:hAnsi="Arial" w:cs="Arial"/>
          <w:b/>
          <w:bCs/>
        </w:rPr>
        <w:t xml:space="preserve">UTN </w:t>
      </w:r>
      <w:r w:rsidR="004B4D9E">
        <w:rPr>
          <w:rFonts w:ascii="Arial" w:hAnsi="Arial" w:cs="Arial"/>
          <w:b/>
          <w:bCs/>
        </w:rPr>
        <w:t>7</w:t>
      </w:r>
    </w:p>
    <w:p w14:paraId="17F7E94A" w14:textId="64211FED" w:rsidR="004B4D9E" w:rsidRPr="004B4D9E" w:rsidRDefault="004B4D9E" w:rsidP="004B4D9E">
      <w:pPr>
        <w:jc w:val="center"/>
        <w:rPr>
          <w:rFonts w:ascii="Arial" w:hAnsi="Arial" w:cs="Arial"/>
          <w:b/>
        </w:rPr>
      </w:pPr>
      <w:bookmarkStart w:id="0" w:name="_GoBack"/>
      <w:r w:rsidRPr="004B4D9E">
        <w:rPr>
          <w:rFonts w:ascii="Arial" w:hAnsi="Arial" w:cs="Arial"/>
          <w:b/>
        </w:rPr>
        <w:t>The Journey to Outstanding – Training for Liverpool City Region Learning Providers</w:t>
      </w:r>
    </w:p>
    <w:bookmarkEnd w:id="0"/>
    <w:p w14:paraId="65D2A668" w14:textId="77777777" w:rsidR="004B4D9E" w:rsidRPr="004B4D9E" w:rsidRDefault="004B4D9E" w:rsidP="004B4D9E">
      <w:pPr>
        <w:jc w:val="center"/>
        <w:rPr>
          <w:rFonts w:ascii="Arial" w:hAnsi="Arial" w:cs="Arial"/>
        </w:rPr>
      </w:pPr>
    </w:p>
    <w:p w14:paraId="37695C2D" w14:textId="3798BF17" w:rsidR="00947CAB" w:rsidRDefault="00D94C97" w:rsidP="00A257E0">
      <w:pPr>
        <w:spacing w:after="200" w:line="276" w:lineRule="auto"/>
        <w:jc w:val="both"/>
        <w:rPr>
          <w:rFonts w:ascii="Arial" w:hAnsi="Arial" w:cs="Arial"/>
        </w:rPr>
      </w:pPr>
      <w:r>
        <w:rPr>
          <w:rFonts w:ascii="Arial" w:hAnsi="Arial" w:cs="Arial"/>
        </w:rPr>
        <w:t>The d</w:t>
      </w:r>
      <w:r w:rsidR="00947CAB" w:rsidRPr="0093619B">
        <w:rPr>
          <w:rFonts w:ascii="Arial" w:hAnsi="Arial" w:cs="Arial"/>
        </w:rPr>
        <w:t>eadline for completed tender responses is</w:t>
      </w:r>
      <w:r w:rsidR="009D55DC" w:rsidRPr="0093619B">
        <w:rPr>
          <w:rFonts w:ascii="Arial" w:hAnsi="Arial" w:cs="Arial"/>
        </w:rPr>
        <w:t xml:space="preserve"> </w:t>
      </w:r>
      <w:r w:rsidR="00A257E0">
        <w:rPr>
          <w:rFonts w:ascii="Arial" w:hAnsi="Arial" w:cs="Arial"/>
        </w:rPr>
        <w:t>5.00</w:t>
      </w:r>
      <w:r>
        <w:rPr>
          <w:rFonts w:ascii="Arial" w:hAnsi="Arial" w:cs="Arial"/>
        </w:rPr>
        <w:t xml:space="preserve"> </w:t>
      </w:r>
      <w:r w:rsidR="00A257E0">
        <w:rPr>
          <w:rFonts w:ascii="Arial" w:hAnsi="Arial" w:cs="Arial"/>
        </w:rPr>
        <w:t xml:space="preserve">PM </w:t>
      </w:r>
      <w:r w:rsidR="005E0861">
        <w:rPr>
          <w:rFonts w:ascii="Arial" w:hAnsi="Arial" w:cs="Arial"/>
        </w:rPr>
        <w:t xml:space="preserve">Thursday </w:t>
      </w:r>
      <w:r w:rsidR="004B4D9E">
        <w:rPr>
          <w:rFonts w:ascii="Arial" w:hAnsi="Arial" w:cs="Arial"/>
        </w:rPr>
        <w:t>25</w:t>
      </w:r>
      <w:r w:rsidR="00AF3E9C" w:rsidRPr="00AF3E9C">
        <w:rPr>
          <w:rFonts w:ascii="Arial" w:hAnsi="Arial" w:cs="Arial"/>
          <w:vertAlign w:val="superscript"/>
        </w:rPr>
        <w:t>th</w:t>
      </w:r>
      <w:r w:rsidR="00AF3E9C">
        <w:rPr>
          <w:rFonts w:ascii="Arial" w:hAnsi="Arial" w:cs="Arial"/>
        </w:rPr>
        <w:t xml:space="preserve"> November</w:t>
      </w:r>
      <w:r w:rsidR="0043192B">
        <w:rPr>
          <w:rFonts w:ascii="Arial" w:hAnsi="Arial" w:cs="Arial"/>
        </w:rPr>
        <w:t xml:space="preserve"> 2021</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088329DA" w:rsidR="00947CAB" w:rsidRPr="0093619B" w:rsidRDefault="00947CAB" w:rsidP="0043192B">
      <w:pPr>
        <w:rPr>
          <w:rFonts w:ascii="Arial" w:hAnsi="Arial" w:cs="Arial"/>
        </w:rPr>
      </w:pPr>
      <w:r w:rsidRPr="00A257E0">
        <w:rPr>
          <w:rFonts w:ascii="Arial" w:hAnsi="Arial" w:cs="Arial"/>
        </w:rPr>
        <w:t xml:space="preserve">All completed tender responses should be returned to </w:t>
      </w:r>
      <w:hyperlink r:id="rId11" w:history="1">
        <w:r w:rsidRPr="00A257E0">
          <w:rPr>
            <w:rStyle w:val="Hyperlink"/>
            <w:rFonts w:ascii="Arial" w:hAnsi="Arial" w:cs="Arial"/>
          </w:rPr>
          <w:t>ian@gmlpf.net</w:t>
        </w:r>
      </w:hyperlink>
      <w:r w:rsidRPr="00A257E0">
        <w:rPr>
          <w:rFonts w:ascii="Arial" w:hAnsi="Arial" w:cs="Arial"/>
        </w:rPr>
        <w:t xml:space="preserve"> with </w:t>
      </w:r>
      <w:r w:rsidR="005E0861">
        <w:rPr>
          <w:rFonts w:ascii="Arial" w:hAnsi="Arial" w:cs="Arial"/>
          <w:b/>
          <w:bCs/>
        </w:rPr>
        <w:t xml:space="preserve">UTN </w:t>
      </w:r>
      <w:r w:rsidR="004B4D9E">
        <w:rPr>
          <w:rFonts w:ascii="Arial" w:hAnsi="Arial" w:cs="Arial"/>
          <w:b/>
          <w:bCs/>
        </w:rPr>
        <w:t>7</w:t>
      </w:r>
      <w:r w:rsidR="005322C7" w:rsidRPr="00EC2191">
        <w:rPr>
          <w:rFonts w:ascii="Arial" w:hAnsi="Arial" w:cs="Arial"/>
          <w:b/>
          <w:bCs/>
        </w:rPr>
        <w:t xml:space="preserve"> </w:t>
      </w:r>
      <w:proofErr w:type="gramStart"/>
      <w:r w:rsidR="004B4D9E" w:rsidRPr="004B4D9E">
        <w:rPr>
          <w:rFonts w:ascii="Arial" w:hAnsi="Arial" w:cs="Arial"/>
          <w:b/>
        </w:rPr>
        <w:t>The</w:t>
      </w:r>
      <w:proofErr w:type="gramEnd"/>
      <w:r w:rsidR="004B4D9E" w:rsidRPr="004B4D9E">
        <w:rPr>
          <w:rFonts w:ascii="Arial" w:hAnsi="Arial" w:cs="Arial"/>
          <w:b/>
        </w:rPr>
        <w:t xml:space="preserve"> Journey to Outstanding</w:t>
      </w:r>
      <w:r w:rsidR="004B4D9E">
        <w:rPr>
          <w:rFonts w:ascii="Arial" w:hAnsi="Arial" w:cs="Arial"/>
        </w:rPr>
        <w:t xml:space="preserve"> </w:t>
      </w:r>
      <w:r w:rsidRPr="00A257E0">
        <w:rPr>
          <w:rFonts w:ascii="Arial" w:hAnsi="Arial" w:cs="Arial"/>
        </w:rPr>
        <w:t>clearly identified in the subject heading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183B4115" w:rsidR="003E4EED" w:rsidRPr="0093619B" w:rsidRDefault="003E4EED">
      <w:pPr>
        <w:spacing w:after="200" w:line="276" w:lineRule="auto"/>
        <w:rPr>
          <w:rFonts w:ascii="Arial" w:hAnsi="Arial" w:cs="Arial"/>
        </w:rPr>
      </w:pPr>
      <w:r w:rsidRPr="0093619B">
        <w:rPr>
          <w:rFonts w:ascii="Arial" w:hAnsi="Arial" w:cs="Arial"/>
        </w:rPr>
        <w:lastRenderedPageBreak/>
        <w:t>Retur</w:t>
      </w:r>
      <w:r w:rsidR="00AF3E9C">
        <w:rPr>
          <w:rFonts w:ascii="Arial" w:hAnsi="Arial" w:cs="Arial"/>
        </w:rPr>
        <w:t>n</w:t>
      </w:r>
      <w:r w:rsidRPr="0093619B">
        <w:rPr>
          <w:rFonts w:ascii="Arial" w:hAnsi="Arial" w:cs="Arial"/>
        </w:rPr>
        <w:t>ing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Suppliers are asked to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843"/>
        <w:gridCol w:w="207"/>
        <w:gridCol w:w="71"/>
        <w:gridCol w:w="113"/>
        <w:gridCol w:w="945"/>
      </w:tblGrid>
      <w:tr w:rsidR="00A31CB7" w:rsidRPr="0093619B" w14:paraId="12520CD5" w14:textId="77777777" w:rsidTr="00F31678">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1"/>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F31678">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0"/>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F31678">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0"/>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F31678">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0"/>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F31678">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0"/>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F31678">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0"/>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F31678">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0"/>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F31678">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0"/>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F31678">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0"/>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F31678">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0"/>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F31678">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0"/>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F31678">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0"/>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F31678">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0"/>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F31678">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0"/>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F31678">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0"/>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F31678">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9"/>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F31678">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F31678">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9"/>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F31678">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F31678">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F31678">
        <w:trPr>
          <w:trHeight w:val="187"/>
        </w:trPr>
        <w:tc>
          <w:tcPr>
            <w:tcW w:w="10456" w:type="dxa"/>
            <w:gridSpan w:val="12"/>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710B26" w:rsidRPr="0093619B" w14:paraId="511A32D0" w14:textId="77777777" w:rsidTr="00F31678">
        <w:trPr>
          <w:trHeight w:val="506"/>
        </w:trPr>
        <w:tc>
          <w:tcPr>
            <w:tcW w:w="808" w:type="dxa"/>
            <w:shd w:val="clear" w:color="auto" w:fill="8DB3E2" w:themeFill="text2" w:themeFillTint="66"/>
            <w:vAlign w:val="center"/>
          </w:tcPr>
          <w:p w14:paraId="6ED35CD4" w14:textId="067CE7AE" w:rsidR="00710B26" w:rsidRPr="0093619B" w:rsidRDefault="008C4528" w:rsidP="00B1573E">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1"/>
            <w:shd w:val="clear" w:color="auto" w:fill="8DB3E2" w:themeFill="text2" w:themeFillTint="66"/>
            <w:vAlign w:val="center"/>
          </w:tcPr>
          <w:p w14:paraId="3D9D2827" w14:textId="25C1478D" w:rsidR="00710B26" w:rsidRPr="0093619B" w:rsidRDefault="00710B26" w:rsidP="00B1573E">
            <w:pPr>
              <w:rPr>
                <w:rFonts w:ascii="Arial" w:hAnsi="Arial" w:cs="Arial"/>
                <w:b/>
                <w:sz w:val="22"/>
                <w:szCs w:val="22"/>
              </w:rPr>
            </w:pPr>
            <w:r w:rsidRPr="0093619B">
              <w:rPr>
                <w:rFonts w:ascii="Arial" w:hAnsi="Arial" w:cs="Arial"/>
                <w:b/>
                <w:sz w:val="22"/>
                <w:szCs w:val="22"/>
              </w:rPr>
              <w:t xml:space="preserve">Insurance </w:t>
            </w:r>
          </w:p>
        </w:tc>
      </w:tr>
      <w:tr w:rsidR="003D511A" w:rsidRPr="0093619B" w14:paraId="1EC2C5D1" w14:textId="77777777" w:rsidTr="00F31678">
        <w:trPr>
          <w:trHeight w:val="507"/>
        </w:trPr>
        <w:tc>
          <w:tcPr>
            <w:tcW w:w="808" w:type="dxa"/>
            <w:vMerge w:val="restart"/>
            <w:shd w:val="clear" w:color="auto" w:fill="DBE5F1" w:themeFill="accent1" w:themeFillTint="33"/>
            <w:vAlign w:val="center"/>
          </w:tcPr>
          <w:p w14:paraId="751C3CD0" w14:textId="5EA57C7B" w:rsidR="003D511A" w:rsidRPr="0093619B" w:rsidRDefault="008C4528" w:rsidP="00B1573E">
            <w:pPr>
              <w:jc w:val="center"/>
              <w:rPr>
                <w:rFonts w:ascii="Arial" w:hAnsi="Arial" w:cs="Arial"/>
                <w:sz w:val="22"/>
                <w:szCs w:val="22"/>
              </w:rPr>
            </w:pPr>
            <w:r w:rsidRPr="0093619B">
              <w:rPr>
                <w:rFonts w:ascii="Arial" w:hAnsi="Arial" w:cs="Arial"/>
                <w:sz w:val="22"/>
                <w:szCs w:val="22"/>
              </w:rPr>
              <w:t>2</w:t>
            </w:r>
            <w:r w:rsidR="003D511A" w:rsidRPr="0093619B">
              <w:rPr>
                <w:rFonts w:ascii="Arial" w:hAnsi="Arial" w:cs="Arial"/>
                <w:sz w:val="22"/>
                <w:szCs w:val="22"/>
              </w:rPr>
              <w:t>.1</w:t>
            </w:r>
          </w:p>
        </w:tc>
        <w:tc>
          <w:tcPr>
            <w:tcW w:w="3842" w:type="dxa"/>
            <w:gridSpan w:val="2"/>
            <w:vMerge w:val="restart"/>
            <w:shd w:val="clear" w:color="auto" w:fill="DBE5F1" w:themeFill="accent1" w:themeFillTint="33"/>
            <w:vAlign w:val="center"/>
          </w:tcPr>
          <w:p w14:paraId="5755DCF0" w14:textId="77777777" w:rsidR="003D511A" w:rsidRPr="0093619B" w:rsidRDefault="003D511A" w:rsidP="00B1573E">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1409DA40" w14:textId="77777777" w:rsidR="003D511A" w:rsidRPr="0093619B" w:rsidRDefault="003D511A" w:rsidP="00B1573E">
            <w:pPr>
              <w:rPr>
                <w:rFonts w:ascii="Arial" w:hAnsi="Arial" w:cs="Arial"/>
                <w:sz w:val="22"/>
                <w:szCs w:val="22"/>
              </w:rPr>
            </w:pPr>
          </w:p>
          <w:p w14:paraId="590694C7" w14:textId="14DFBF11" w:rsidR="003D511A" w:rsidRPr="0093619B" w:rsidRDefault="00E331C2" w:rsidP="003D511A">
            <w:pPr>
              <w:rPr>
                <w:rFonts w:ascii="Arial" w:hAnsi="Arial" w:cs="Arial"/>
                <w:b/>
                <w:bCs/>
                <w:sz w:val="22"/>
                <w:szCs w:val="22"/>
              </w:rPr>
            </w:pPr>
            <w:r w:rsidRPr="0093619B">
              <w:rPr>
                <w:rFonts w:ascii="Arial" w:hAnsi="Arial" w:cs="Arial"/>
                <w:b/>
                <w:bCs/>
                <w:sz w:val="22"/>
                <w:szCs w:val="22"/>
              </w:rPr>
              <w:t xml:space="preserve">Please attach a copy of your insurance certificates when returning this form to </w:t>
            </w:r>
            <w:r w:rsidR="008C4528" w:rsidRPr="0093619B">
              <w:rPr>
                <w:rFonts w:ascii="Arial" w:hAnsi="Arial" w:cs="Arial"/>
                <w:b/>
                <w:bCs/>
                <w:sz w:val="22"/>
                <w:szCs w:val="22"/>
              </w:rPr>
              <w:t>GMLPF</w:t>
            </w:r>
          </w:p>
          <w:p w14:paraId="6C8673BA" w14:textId="77777777" w:rsidR="003D511A" w:rsidRPr="0093619B" w:rsidRDefault="003D511A" w:rsidP="003D511A">
            <w:pPr>
              <w:rPr>
                <w:rFonts w:ascii="Arial" w:hAnsi="Arial" w:cs="Arial"/>
                <w:sz w:val="22"/>
                <w:szCs w:val="22"/>
              </w:rPr>
            </w:pPr>
          </w:p>
        </w:tc>
        <w:tc>
          <w:tcPr>
            <w:tcW w:w="2870" w:type="dxa"/>
            <w:shd w:val="clear" w:color="auto" w:fill="DBE5F1" w:themeFill="accent1" w:themeFillTint="33"/>
            <w:vAlign w:val="center"/>
          </w:tcPr>
          <w:p w14:paraId="7D1293D0" w14:textId="77777777" w:rsidR="003D511A" w:rsidRPr="0093619B" w:rsidRDefault="003D511A" w:rsidP="00B1573E">
            <w:pPr>
              <w:rPr>
                <w:rFonts w:ascii="Arial" w:hAnsi="Arial" w:cs="Arial"/>
                <w:sz w:val="22"/>
                <w:szCs w:val="22"/>
              </w:rPr>
            </w:pPr>
            <w:r w:rsidRPr="0093619B">
              <w:rPr>
                <w:rFonts w:ascii="Arial" w:hAnsi="Arial" w:cs="Arial"/>
                <w:sz w:val="22"/>
                <w:szCs w:val="22"/>
              </w:rPr>
              <w:t>Employers Liability</w:t>
            </w:r>
          </w:p>
        </w:tc>
        <w:tc>
          <w:tcPr>
            <w:tcW w:w="2936" w:type="dxa"/>
            <w:gridSpan w:val="8"/>
            <w:shd w:val="clear" w:color="auto" w:fill="FFFFFF" w:themeFill="background1"/>
            <w:vAlign w:val="center"/>
          </w:tcPr>
          <w:p w14:paraId="4CBD8C78"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0700D366" w14:textId="77777777" w:rsidTr="00F31678">
        <w:trPr>
          <w:trHeight w:val="506"/>
        </w:trPr>
        <w:tc>
          <w:tcPr>
            <w:tcW w:w="808" w:type="dxa"/>
            <w:vMerge/>
            <w:shd w:val="clear" w:color="auto" w:fill="DBE5F1" w:themeFill="accent1" w:themeFillTint="33"/>
            <w:vAlign w:val="center"/>
          </w:tcPr>
          <w:p w14:paraId="312B9DD2" w14:textId="77777777" w:rsidR="003D511A" w:rsidRPr="0093619B" w:rsidRDefault="003D511A" w:rsidP="00B1573E">
            <w:pPr>
              <w:jc w:val="center"/>
              <w:rPr>
                <w:rFonts w:ascii="Arial" w:hAnsi="Arial" w:cs="Arial"/>
                <w:sz w:val="22"/>
                <w:szCs w:val="22"/>
              </w:rPr>
            </w:pPr>
          </w:p>
        </w:tc>
        <w:tc>
          <w:tcPr>
            <w:tcW w:w="3842" w:type="dxa"/>
            <w:gridSpan w:val="2"/>
            <w:vMerge/>
            <w:shd w:val="clear" w:color="auto" w:fill="DBE5F1" w:themeFill="accent1" w:themeFillTint="33"/>
            <w:vAlign w:val="center"/>
          </w:tcPr>
          <w:p w14:paraId="71525249" w14:textId="77777777" w:rsidR="003D511A" w:rsidRPr="0093619B" w:rsidRDefault="003D511A" w:rsidP="00B1573E">
            <w:pPr>
              <w:rPr>
                <w:rFonts w:ascii="Arial" w:hAnsi="Arial" w:cs="Arial"/>
                <w:sz w:val="22"/>
                <w:szCs w:val="22"/>
              </w:rPr>
            </w:pPr>
          </w:p>
        </w:tc>
        <w:tc>
          <w:tcPr>
            <w:tcW w:w="2870" w:type="dxa"/>
            <w:shd w:val="clear" w:color="auto" w:fill="DBE5F1" w:themeFill="accent1" w:themeFillTint="33"/>
            <w:vAlign w:val="center"/>
          </w:tcPr>
          <w:p w14:paraId="7E2BA1EB" w14:textId="77777777" w:rsidR="003D511A" w:rsidRPr="0093619B" w:rsidRDefault="003D511A" w:rsidP="00B1573E">
            <w:pPr>
              <w:rPr>
                <w:rFonts w:ascii="Arial" w:hAnsi="Arial" w:cs="Arial"/>
                <w:sz w:val="22"/>
                <w:szCs w:val="22"/>
              </w:rPr>
            </w:pPr>
            <w:r w:rsidRPr="0093619B">
              <w:rPr>
                <w:rFonts w:ascii="Arial" w:hAnsi="Arial" w:cs="Arial"/>
                <w:sz w:val="22"/>
                <w:szCs w:val="22"/>
              </w:rPr>
              <w:t>Public Liability</w:t>
            </w:r>
          </w:p>
        </w:tc>
        <w:tc>
          <w:tcPr>
            <w:tcW w:w="2936" w:type="dxa"/>
            <w:gridSpan w:val="8"/>
            <w:shd w:val="clear" w:color="auto" w:fill="FFFFFF" w:themeFill="background1"/>
            <w:vAlign w:val="center"/>
          </w:tcPr>
          <w:p w14:paraId="6AEFA7AF"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71681A4F" w14:textId="77777777" w:rsidTr="00F31678">
        <w:trPr>
          <w:trHeight w:val="506"/>
        </w:trPr>
        <w:tc>
          <w:tcPr>
            <w:tcW w:w="808" w:type="dxa"/>
            <w:vMerge/>
            <w:shd w:val="clear" w:color="auto" w:fill="DBE5F1" w:themeFill="accent1" w:themeFillTint="33"/>
            <w:vAlign w:val="center"/>
          </w:tcPr>
          <w:p w14:paraId="45BA960B" w14:textId="77777777" w:rsidR="003D511A" w:rsidRPr="0093619B" w:rsidRDefault="003D511A" w:rsidP="00B1573E">
            <w:pPr>
              <w:jc w:val="center"/>
              <w:rPr>
                <w:rFonts w:ascii="Arial" w:hAnsi="Arial" w:cs="Arial"/>
                <w:sz w:val="22"/>
                <w:szCs w:val="22"/>
              </w:rPr>
            </w:pPr>
          </w:p>
        </w:tc>
        <w:tc>
          <w:tcPr>
            <w:tcW w:w="3842" w:type="dxa"/>
            <w:gridSpan w:val="2"/>
            <w:vMerge/>
            <w:shd w:val="clear" w:color="auto" w:fill="DBE5F1" w:themeFill="accent1" w:themeFillTint="33"/>
            <w:vAlign w:val="center"/>
          </w:tcPr>
          <w:p w14:paraId="221B015C" w14:textId="77777777" w:rsidR="003D511A" w:rsidRPr="0093619B" w:rsidRDefault="003D511A" w:rsidP="00B1573E">
            <w:pPr>
              <w:rPr>
                <w:rFonts w:ascii="Arial" w:hAnsi="Arial" w:cs="Arial"/>
                <w:sz w:val="22"/>
                <w:szCs w:val="22"/>
              </w:rPr>
            </w:pPr>
          </w:p>
        </w:tc>
        <w:tc>
          <w:tcPr>
            <w:tcW w:w="2870" w:type="dxa"/>
            <w:shd w:val="clear" w:color="auto" w:fill="DBE5F1" w:themeFill="accent1" w:themeFillTint="33"/>
            <w:vAlign w:val="center"/>
          </w:tcPr>
          <w:p w14:paraId="010FE657" w14:textId="77777777" w:rsidR="003D511A" w:rsidRPr="0093619B" w:rsidRDefault="003D511A" w:rsidP="00B1573E">
            <w:pPr>
              <w:rPr>
                <w:rFonts w:ascii="Arial" w:hAnsi="Arial" w:cs="Arial"/>
                <w:sz w:val="22"/>
                <w:szCs w:val="22"/>
              </w:rPr>
            </w:pPr>
            <w:r w:rsidRPr="0093619B">
              <w:rPr>
                <w:rFonts w:ascii="Arial" w:hAnsi="Arial" w:cs="Arial"/>
                <w:sz w:val="22"/>
                <w:szCs w:val="22"/>
              </w:rPr>
              <w:t>Professional Indemnity</w:t>
            </w:r>
          </w:p>
        </w:tc>
        <w:tc>
          <w:tcPr>
            <w:tcW w:w="2936" w:type="dxa"/>
            <w:gridSpan w:val="8"/>
            <w:shd w:val="clear" w:color="auto" w:fill="FFFFFF" w:themeFill="background1"/>
            <w:vAlign w:val="center"/>
          </w:tcPr>
          <w:p w14:paraId="5A0448C2"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085B885A" w14:textId="77777777" w:rsidTr="00F31678">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41C63A37" w14:textId="77777777" w:rsidR="003D511A" w:rsidRPr="0093619B" w:rsidRDefault="003D511A" w:rsidP="00B1573E">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6CB43103" w14:textId="77777777" w:rsidR="003D511A" w:rsidRPr="0093619B" w:rsidRDefault="003D511A" w:rsidP="00B1573E">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57C9228B" w14:textId="77777777" w:rsidR="003D511A" w:rsidRPr="0093619B" w:rsidRDefault="003D511A" w:rsidP="003D511A">
            <w:pPr>
              <w:rPr>
                <w:rFonts w:ascii="Arial" w:hAnsi="Arial" w:cs="Arial"/>
                <w:sz w:val="22"/>
                <w:szCs w:val="22"/>
              </w:rPr>
            </w:pPr>
          </w:p>
          <w:p w14:paraId="5A3F2269" w14:textId="77777777" w:rsidR="003D511A" w:rsidRPr="0093619B" w:rsidRDefault="003D511A" w:rsidP="003D511A">
            <w:pPr>
              <w:rPr>
                <w:rFonts w:ascii="Arial" w:hAnsi="Arial" w:cs="Arial"/>
                <w:sz w:val="22"/>
                <w:szCs w:val="22"/>
              </w:rPr>
            </w:pPr>
            <w:r w:rsidRPr="0093619B">
              <w:rPr>
                <w:rFonts w:ascii="Arial" w:hAnsi="Arial" w:cs="Arial"/>
                <w:sz w:val="22"/>
                <w:szCs w:val="22"/>
              </w:rPr>
              <w:t>Other (Please Specify)</w:t>
            </w:r>
          </w:p>
        </w:tc>
        <w:tc>
          <w:tcPr>
            <w:tcW w:w="2936" w:type="dxa"/>
            <w:gridSpan w:val="8"/>
            <w:tcBorders>
              <w:bottom w:val="single" w:sz="4" w:space="0" w:color="A6A6A6" w:themeColor="background1" w:themeShade="A6"/>
            </w:tcBorders>
            <w:shd w:val="clear" w:color="auto" w:fill="FFFFFF" w:themeFill="background1"/>
            <w:vAlign w:val="center"/>
          </w:tcPr>
          <w:p w14:paraId="46C81EFE"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p w14:paraId="4317EFE9" w14:textId="0A24F498" w:rsidR="00650CCF" w:rsidRPr="0093619B" w:rsidRDefault="00650CCF" w:rsidP="00B1573E">
            <w:pPr>
              <w:rPr>
                <w:rFonts w:ascii="Arial" w:hAnsi="Arial" w:cs="Arial"/>
                <w:sz w:val="22"/>
                <w:szCs w:val="22"/>
              </w:rPr>
            </w:pPr>
          </w:p>
        </w:tc>
      </w:tr>
      <w:bookmarkEnd w:id="1"/>
      <w:tr w:rsidR="003D511A" w:rsidRPr="0093619B" w14:paraId="1F4CC811" w14:textId="77777777" w:rsidTr="00F31678">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1"/>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F31678">
        <w:tc>
          <w:tcPr>
            <w:tcW w:w="10456" w:type="dxa"/>
            <w:gridSpan w:val="12"/>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1"/>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F31678">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1"/>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F31678">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2</w:t>
            </w:r>
          </w:p>
        </w:tc>
        <w:tc>
          <w:tcPr>
            <w:tcW w:w="9648" w:type="dxa"/>
            <w:gridSpan w:val="11"/>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F31678">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1"/>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lastRenderedPageBreak/>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993913" w:rsidRPr="0093619B" w14:paraId="1552D28B"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56587CCC" w14:textId="77777777" w:rsidR="00993913" w:rsidRPr="0093619B" w:rsidRDefault="00993913" w:rsidP="00B1573E">
            <w:pPr>
              <w:rPr>
                <w:rFonts w:ascii="Arial" w:hAnsi="Arial" w:cs="Arial"/>
                <w:sz w:val="22"/>
                <w:szCs w:val="22"/>
              </w:rPr>
            </w:pPr>
          </w:p>
          <w:p w14:paraId="0EC777FD" w14:textId="77777777" w:rsidR="003D1623" w:rsidRPr="0093619B" w:rsidRDefault="003D1623" w:rsidP="00B1573E">
            <w:pPr>
              <w:rPr>
                <w:rFonts w:ascii="Arial" w:hAnsi="Arial" w:cs="Arial"/>
                <w:sz w:val="22"/>
                <w:szCs w:val="22"/>
              </w:rPr>
            </w:pPr>
          </w:p>
        </w:tc>
      </w:tr>
      <w:tr w:rsidR="0041696B" w:rsidRPr="0093619B" w14:paraId="00EF73DF"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41696B" w:rsidRPr="0093619B" w:rsidRDefault="00650CCF" w:rsidP="00B1573E">
            <w:pPr>
              <w:jc w:val="center"/>
              <w:rPr>
                <w:rFonts w:ascii="Arial" w:hAnsi="Arial" w:cs="Arial"/>
                <w:b/>
                <w:sz w:val="22"/>
                <w:szCs w:val="22"/>
              </w:rPr>
            </w:pPr>
            <w:r w:rsidRPr="0093619B">
              <w:rPr>
                <w:rFonts w:ascii="Arial" w:hAnsi="Arial" w:cs="Arial"/>
                <w:b/>
                <w:sz w:val="22"/>
                <w:szCs w:val="22"/>
              </w:rPr>
              <w:t>5</w:t>
            </w:r>
          </w:p>
        </w:tc>
        <w:tc>
          <w:tcPr>
            <w:tcW w:w="9648" w:type="dxa"/>
            <w:gridSpan w:val="11"/>
            <w:tcBorders>
              <w:bottom w:val="single" w:sz="4" w:space="0" w:color="A6A6A6" w:themeColor="background1" w:themeShade="A6"/>
            </w:tcBorders>
            <w:shd w:val="clear" w:color="auto" w:fill="8DB3E2" w:themeFill="text2" w:themeFillTint="66"/>
            <w:vAlign w:val="center"/>
          </w:tcPr>
          <w:p w14:paraId="7B8037F4" w14:textId="77777777" w:rsidR="0041696B" w:rsidRPr="0093619B" w:rsidRDefault="0041696B" w:rsidP="00B1573E">
            <w:pPr>
              <w:rPr>
                <w:rFonts w:ascii="Arial" w:hAnsi="Arial" w:cs="Arial"/>
                <w:b/>
                <w:sz w:val="22"/>
                <w:szCs w:val="22"/>
              </w:rPr>
            </w:pPr>
            <w:r w:rsidRPr="0093619B">
              <w:rPr>
                <w:rFonts w:ascii="Arial" w:hAnsi="Arial" w:cs="Arial"/>
                <w:b/>
                <w:sz w:val="22"/>
                <w:szCs w:val="22"/>
              </w:rPr>
              <w:t>Health &amp; Safety</w:t>
            </w:r>
          </w:p>
        </w:tc>
      </w:tr>
      <w:tr w:rsidR="00B712DA" w:rsidRPr="0093619B" w14:paraId="01FC75B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B712DA" w:rsidRPr="0093619B" w:rsidRDefault="00B712DA" w:rsidP="00B712DA">
            <w:pPr>
              <w:spacing w:line="360" w:lineRule="auto"/>
              <w:rPr>
                <w:rFonts w:ascii="Arial" w:hAnsi="Arial" w:cs="Arial"/>
                <w:b/>
                <w:sz w:val="22"/>
                <w:szCs w:val="22"/>
              </w:rPr>
            </w:pPr>
          </w:p>
          <w:p w14:paraId="2823284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B712DA" w:rsidRPr="0093619B" w:rsidRDefault="00B712DA" w:rsidP="00B712DA">
            <w:pPr>
              <w:spacing w:line="360" w:lineRule="auto"/>
              <w:rPr>
                <w:rFonts w:ascii="Arial" w:hAnsi="Arial" w:cs="Arial"/>
                <w:b/>
                <w:sz w:val="22"/>
                <w:szCs w:val="22"/>
              </w:rPr>
            </w:pPr>
          </w:p>
          <w:p w14:paraId="166D810C"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41696B" w:rsidRPr="0093619B" w14:paraId="7A7FFA36"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41696B"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41696B" w:rsidRPr="0093619B">
              <w:rPr>
                <w:rFonts w:ascii="Arial" w:hAnsi="Arial" w:cs="Arial"/>
                <w:sz w:val="22"/>
                <w:szCs w:val="22"/>
              </w:rPr>
              <w:t>.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41696B" w:rsidRPr="0093619B" w:rsidRDefault="0041696B" w:rsidP="00010562">
            <w:pPr>
              <w:rPr>
                <w:rFonts w:ascii="Arial" w:hAnsi="Arial" w:cs="Arial"/>
                <w:sz w:val="22"/>
                <w:szCs w:val="22"/>
              </w:rPr>
            </w:pPr>
            <w:r w:rsidRPr="0093619B">
              <w:rPr>
                <w:rFonts w:ascii="Arial" w:hAnsi="Arial" w:cs="Arial"/>
                <w:sz w:val="22"/>
                <w:szCs w:val="22"/>
              </w:rPr>
              <w:t xml:space="preserve">Please </w:t>
            </w:r>
            <w:r w:rsidR="00010562" w:rsidRPr="0093619B">
              <w:rPr>
                <w:rFonts w:ascii="Arial" w:hAnsi="Arial" w:cs="Arial"/>
                <w:sz w:val="22"/>
                <w:szCs w:val="22"/>
              </w:rPr>
              <w:t>provide</w:t>
            </w:r>
            <w:r w:rsidRPr="0093619B">
              <w:rPr>
                <w:rFonts w:ascii="Arial" w:hAnsi="Arial" w:cs="Arial"/>
                <w:sz w:val="22"/>
                <w:szCs w:val="22"/>
              </w:rPr>
              <w:t xml:space="preserve"> </w:t>
            </w:r>
            <w:r w:rsidR="008C4528" w:rsidRPr="0093619B">
              <w:rPr>
                <w:rFonts w:ascii="Arial" w:hAnsi="Arial" w:cs="Arial"/>
                <w:sz w:val="22"/>
                <w:szCs w:val="22"/>
              </w:rPr>
              <w:t>a copy of the policy</w:t>
            </w:r>
          </w:p>
        </w:tc>
        <w:tc>
          <w:tcPr>
            <w:tcW w:w="2223"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41696B" w:rsidRPr="0093619B" w:rsidRDefault="0041696B" w:rsidP="00B1573E">
            <w:pPr>
              <w:spacing w:line="360" w:lineRule="auto"/>
              <w:jc w:val="center"/>
              <w:rPr>
                <w:rFonts w:ascii="Arial" w:hAnsi="Arial" w:cs="Arial"/>
                <w:b/>
                <w:sz w:val="22"/>
                <w:szCs w:val="22"/>
              </w:rPr>
            </w:pPr>
          </w:p>
        </w:tc>
      </w:tr>
      <w:tr w:rsidR="00B712DA" w:rsidRPr="0093619B" w14:paraId="195D1A22"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B712DA" w:rsidRPr="0093619B" w:rsidRDefault="00B712DA" w:rsidP="0041696B">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B712DA" w:rsidRPr="0093619B" w:rsidRDefault="00B712DA" w:rsidP="0041696B">
            <w:pPr>
              <w:rPr>
                <w:rFonts w:ascii="Arial" w:hAnsi="Arial" w:cs="Arial"/>
                <w:sz w:val="22"/>
                <w:szCs w:val="22"/>
              </w:rPr>
            </w:pPr>
          </w:p>
          <w:p w14:paraId="25DE620F" w14:textId="77777777" w:rsidR="00B712DA" w:rsidRPr="0093619B" w:rsidRDefault="00B712DA" w:rsidP="0041696B">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B712DA" w:rsidRPr="0093619B" w:rsidRDefault="00B712DA" w:rsidP="00B1573E">
            <w:pPr>
              <w:spacing w:line="360" w:lineRule="auto"/>
              <w:jc w:val="center"/>
              <w:rPr>
                <w:rFonts w:ascii="Arial" w:hAnsi="Arial" w:cs="Arial"/>
                <w:b/>
                <w:sz w:val="22"/>
                <w:szCs w:val="22"/>
              </w:rPr>
            </w:pPr>
          </w:p>
          <w:p w14:paraId="33592569" w14:textId="77777777" w:rsidR="00B712DA" w:rsidRPr="0093619B" w:rsidRDefault="00B712DA" w:rsidP="00B1573E">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B712DA" w:rsidRPr="0093619B" w:rsidRDefault="00B712DA" w:rsidP="00B1573E">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B712DA" w:rsidRPr="0093619B" w:rsidRDefault="00B712DA" w:rsidP="00B712DA">
            <w:pPr>
              <w:spacing w:line="360" w:lineRule="auto"/>
              <w:jc w:val="center"/>
              <w:rPr>
                <w:rFonts w:ascii="Arial" w:hAnsi="Arial" w:cs="Arial"/>
                <w:b/>
                <w:sz w:val="22"/>
                <w:szCs w:val="22"/>
              </w:rPr>
            </w:pPr>
          </w:p>
          <w:p w14:paraId="23BF46D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B712DA" w:rsidRPr="0093619B" w:rsidRDefault="00B712DA" w:rsidP="00B712DA">
            <w:pPr>
              <w:spacing w:line="360" w:lineRule="auto"/>
              <w:jc w:val="center"/>
              <w:rPr>
                <w:rFonts w:ascii="Arial" w:hAnsi="Arial" w:cs="Arial"/>
                <w:b/>
                <w:sz w:val="22"/>
                <w:szCs w:val="22"/>
              </w:rPr>
            </w:pPr>
          </w:p>
        </w:tc>
      </w:tr>
      <w:tr w:rsidR="0041696B" w:rsidRPr="0093619B" w14:paraId="563DF39E"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23C04AB8" w14:textId="77777777" w:rsidR="0041696B" w:rsidRPr="0093619B" w:rsidRDefault="0041696B" w:rsidP="00B1573E">
            <w:pPr>
              <w:rPr>
                <w:rFonts w:ascii="Arial" w:hAnsi="Arial" w:cs="Arial"/>
                <w:sz w:val="22"/>
                <w:szCs w:val="22"/>
              </w:rPr>
            </w:pPr>
          </w:p>
          <w:p w14:paraId="22FF2972" w14:textId="2FBA9CE4" w:rsidR="0041696B" w:rsidRPr="0093619B" w:rsidRDefault="0041696B" w:rsidP="00B1573E">
            <w:pPr>
              <w:rPr>
                <w:rFonts w:ascii="Arial" w:hAnsi="Arial" w:cs="Arial"/>
                <w:sz w:val="22"/>
                <w:szCs w:val="22"/>
              </w:rPr>
            </w:pPr>
          </w:p>
          <w:p w14:paraId="2521ABF3" w14:textId="17CE49F1" w:rsidR="005F2B08" w:rsidRPr="0093619B" w:rsidRDefault="005F2B08" w:rsidP="00B1573E">
            <w:pPr>
              <w:rPr>
                <w:rFonts w:ascii="Arial" w:hAnsi="Arial" w:cs="Arial"/>
                <w:sz w:val="22"/>
                <w:szCs w:val="22"/>
              </w:rPr>
            </w:pPr>
          </w:p>
          <w:p w14:paraId="5FF77306" w14:textId="33048A2B" w:rsidR="005F2B08" w:rsidRPr="0093619B" w:rsidRDefault="005F2B08" w:rsidP="00B1573E">
            <w:pPr>
              <w:rPr>
                <w:rFonts w:ascii="Arial" w:hAnsi="Arial" w:cs="Arial"/>
                <w:sz w:val="22"/>
                <w:szCs w:val="22"/>
              </w:rPr>
            </w:pPr>
          </w:p>
          <w:p w14:paraId="5035570E" w14:textId="2959A036" w:rsidR="005F2B08" w:rsidRPr="0093619B" w:rsidRDefault="005F2B08" w:rsidP="00B1573E">
            <w:pPr>
              <w:rPr>
                <w:rFonts w:ascii="Arial" w:hAnsi="Arial" w:cs="Arial"/>
                <w:sz w:val="22"/>
                <w:szCs w:val="22"/>
              </w:rPr>
            </w:pPr>
          </w:p>
          <w:p w14:paraId="6E63EF36" w14:textId="77777777" w:rsidR="005F2B08" w:rsidRPr="0093619B" w:rsidRDefault="005F2B08" w:rsidP="00B1573E">
            <w:pPr>
              <w:rPr>
                <w:rFonts w:ascii="Arial" w:hAnsi="Arial" w:cs="Arial"/>
                <w:sz w:val="22"/>
                <w:szCs w:val="22"/>
              </w:rPr>
            </w:pPr>
          </w:p>
          <w:p w14:paraId="31E5C186" w14:textId="77777777" w:rsidR="0041696B" w:rsidRPr="0093619B" w:rsidRDefault="0041696B" w:rsidP="00B1573E">
            <w:pPr>
              <w:rPr>
                <w:rFonts w:ascii="Arial" w:hAnsi="Arial" w:cs="Arial"/>
                <w:sz w:val="22"/>
                <w:szCs w:val="22"/>
              </w:rPr>
            </w:pPr>
          </w:p>
        </w:tc>
      </w:tr>
      <w:tr w:rsidR="00B712DA" w:rsidRPr="0093619B" w14:paraId="273AEBFB"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1B7C83F" w14:textId="75993E7C"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89D62E"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systems in place to undertake and/or monitor risk assessments at employer locations?</w:t>
            </w:r>
          </w:p>
        </w:tc>
        <w:tc>
          <w:tcPr>
            <w:tcW w:w="12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EA6C85"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51DA9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32015A6E"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605D9111"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B712DA" w:rsidRPr="0093619B" w:rsidRDefault="00B712DA" w:rsidP="00185850">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6A7ED3" w:rsidRPr="0093619B" w14:paraId="5BD4E310"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26FF5E99" w:rsidR="006A7ED3"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185850" w:rsidRPr="0093619B">
              <w:rPr>
                <w:rFonts w:ascii="Arial" w:hAnsi="Arial" w:cs="Arial"/>
                <w:sz w:val="22"/>
                <w:szCs w:val="22"/>
              </w:rPr>
              <w:t>.6</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6A7ED3" w:rsidRPr="0093619B" w:rsidRDefault="00185850" w:rsidP="00185850">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D6263F" w:rsidRPr="0093619B" w:rsidRDefault="00D6263F" w:rsidP="00185850">
            <w:pPr>
              <w:rPr>
                <w:rFonts w:ascii="Arial" w:hAnsi="Arial" w:cs="Arial"/>
                <w:sz w:val="22"/>
                <w:szCs w:val="22"/>
              </w:rPr>
            </w:pPr>
          </w:p>
          <w:p w14:paraId="13A700D6" w14:textId="77777777" w:rsidR="00D6263F" w:rsidRPr="0093619B" w:rsidRDefault="00D6263F" w:rsidP="00185850">
            <w:pPr>
              <w:rPr>
                <w:rFonts w:ascii="Arial" w:hAnsi="Arial" w:cs="Arial"/>
                <w:sz w:val="22"/>
                <w:szCs w:val="22"/>
              </w:rPr>
            </w:pPr>
          </w:p>
        </w:tc>
        <w:tc>
          <w:tcPr>
            <w:tcW w:w="2592"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6A7ED3" w:rsidRPr="0093619B" w:rsidRDefault="006A7ED3" w:rsidP="00B1573E">
            <w:pPr>
              <w:spacing w:line="360" w:lineRule="auto"/>
              <w:jc w:val="center"/>
              <w:rPr>
                <w:rFonts w:ascii="Arial" w:hAnsi="Arial" w:cs="Arial"/>
                <w:b/>
                <w:sz w:val="22"/>
                <w:szCs w:val="22"/>
              </w:rPr>
            </w:pPr>
          </w:p>
          <w:p w14:paraId="311237DF" w14:textId="0ADCE248" w:rsidR="00DC40A1" w:rsidRPr="0093619B" w:rsidRDefault="00DC40A1" w:rsidP="00B1573E">
            <w:pPr>
              <w:spacing w:line="360" w:lineRule="auto"/>
              <w:jc w:val="center"/>
              <w:rPr>
                <w:rFonts w:ascii="Arial" w:hAnsi="Arial" w:cs="Arial"/>
                <w:b/>
                <w:sz w:val="22"/>
                <w:szCs w:val="22"/>
              </w:rPr>
            </w:pPr>
          </w:p>
          <w:p w14:paraId="56E19AC7" w14:textId="27FBAE18" w:rsidR="005F2B08" w:rsidRPr="0093619B" w:rsidRDefault="005F2B08" w:rsidP="00B1573E">
            <w:pPr>
              <w:spacing w:line="360" w:lineRule="auto"/>
              <w:jc w:val="center"/>
              <w:rPr>
                <w:rFonts w:ascii="Arial" w:hAnsi="Arial" w:cs="Arial"/>
                <w:b/>
                <w:sz w:val="22"/>
                <w:szCs w:val="22"/>
              </w:rPr>
            </w:pPr>
          </w:p>
          <w:p w14:paraId="7D529479" w14:textId="6416EA47" w:rsidR="005F2B08" w:rsidRPr="0093619B" w:rsidRDefault="005F2B08" w:rsidP="00B1573E">
            <w:pPr>
              <w:spacing w:line="360" w:lineRule="auto"/>
              <w:jc w:val="center"/>
              <w:rPr>
                <w:rFonts w:ascii="Arial" w:hAnsi="Arial" w:cs="Arial"/>
                <w:b/>
                <w:sz w:val="22"/>
                <w:szCs w:val="22"/>
              </w:rPr>
            </w:pPr>
          </w:p>
          <w:p w14:paraId="5E269D9A" w14:textId="0A7907CC" w:rsidR="005F2B08" w:rsidRPr="0093619B" w:rsidRDefault="005F2B08" w:rsidP="00B1573E">
            <w:pPr>
              <w:spacing w:line="360" w:lineRule="auto"/>
              <w:jc w:val="center"/>
              <w:rPr>
                <w:rFonts w:ascii="Arial" w:hAnsi="Arial" w:cs="Arial"/>
                <w:b/>
                <w:sz w:val="22"/>
                <w:szCs w:val="22"/>
              </w:rPr>
            </w:pPr>
          </w:p>
          <w:p w14:paraId="602CD155" w14:textId="77777777" w:rsidR="005F2B08" w:rsidRPr="0093619B" w:rsidRDefault="005F2B08" w:rsidP="00B1573E">
            <w:pPr>
              <w:spacing w:line="360" w:lineRule="auto"/>
              <w:jc w:val="center"/>
              <w:rPr>
                <w:rFonts w:ascii="Arial" w:hAnsi="Arial" w:cs="Arial"/>
                <w:b/>
                <w:sz w:val="22"/>
                <w:szCs w:val="22"/>
              </w:rPr>
            </w:pPr>
          </w:p>
          <w:p w14:paraId="767FEDA9" w14:textId="77777777" w:rsidR="00DC40A1" w:rsidRPr="0093619B" w:rsidRDefault="00DC40A1" w:rsidP="00B1573E">
            <w:pPr>
              <w:spacing w:line="360" w:lineRule="auto"/>
              <w:jc w:val="center"/>
              <w:rPr>
                <w:rFonts w:ascii="Arial" w:hAnsi="Arial" w:cs="Arial"/>
                <w:b/>
                <w:sz w:val="22"/>
                <w:szCs w:val="22"/>
              </w:rPr>
            </w:pPr>
          </w:p>
          <w:p w14:paraId="4BAD338E" w14:textId="493B3D36" w:rsidR="00DC40A1" w:rsidRDefault="00DC40A1" w:rsidP="00B1573E">
            <w:pPr>
              <w:spacing w:line="360" w:lineRule="auto"/>
              <w:jc w:val="center"/>
              <w:rPr>
                <w:rFonts w:ascii="Arial" w:hAnsi="Arial" w:cs="Arial"/>
                <w:b/>
                <w:sz w:val="22"/>
                <w:szCs w:val="22"/>
              </w:rPr>
            </w:pPr>
          </w:p>
          <w:p w14:paraId="00A81BBC" w14:textId="4C3CA9FA" w:rsidR="004E3E57" w:rsidRDefault="004E3E57" w:rsidP="00B1573E">
            <w:pPr>
              <w:spacing w:line="360" w:lineRule="auto"/>
              <w:jc w:val="center"/>
              <w:rPr>
                <w:rFonts w:ascii="Arial" w:hAnsi="Arial" w:cs="Arial"/>
                <w:b/>
                <w:sz w:val="22"/>
                <w:szCs w:val="22"/>
              </w:rPr>
            </w:pPr>
          </w:p>
          <w:p w14:paraId="4E51BBE1" w14:textId="77777777" w:rsidR="004E3E57" w:rsidRPr="0093619B" w:rsidRDefault="004E3E57" w:rsidP="00B1573E">
            <w:pPr>
              <w:spacing w:line="360" w:lineRule="auto"/>
              <w:jc w:val="center"/>
              <w:rPr>
                <w:rFonts w:ascii="Arial" w:hAnsi="Arial" w:cs="Arial"/>
                <w:b/>
                <w:sz w:val="22"/>
                <w:szCs w:val="22"/>
              </w:rPr>
            </w:pPr>
          </w:p>
          <w:p w14:paraId="08D7DA0D" w14:textId="32679ADF" w:rsidR="005F2B08" w:rsidRPr="0093619B" w:rsidRDefault="005F2B08" w:rsidP="00B1573E">
            <w:pPr>
              <w:spacing w:line="360" w:lineRule="auto"/>
              <w:jc w:val="center"/>
              <w:rPr>
                <w:rFonts w:ascii="Arial" w:hAnsi="Arial" w:cs="Arial"/>
                <w:b/>
                <w:sz w:val="22"/>
                <w:szCs w:val="22"/>
              </w:rPr>
            </w:pPr>
          </w:p>
        </w:tc>
      </w:tr>
      <w:tr w:rsidR="003668F7" w:rsidRPr="0093619B" w14:paraId="5E7FB9FF"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3668F7" w:rsidRPr="0093619B" w:rsidRDefault="00650CCF" w:rsidP="00B1573E">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1"/>
            <w:tcBorders>
              <w:bottom w:val="single" w:sz="4" w:space="0" w:color="A6A6A6" w:themeColor="background1" w:themeShade="A6"/>
            </w:tcBorders>
            <w:shd w:val="clear" w:color="auto" w:fill="8DB3E2" w:themeFill="text2" w:themeFillTint="66"/>
            <w:vAlign w:val="center"/>
          </w:tcPr>
          <w:p w14:paraId="567EEE10" w14:textId="77777777" w:rsidR="003668F7" w:rsidRPr="0093619B" w:rsidRDefault="003668F7" w:rsidP="00B1573E">
            <w:pPr>
              <w:rPr>
                <w:rFonts w:ascii="Arial" w:hAnsi="Arial" w:cs="Arial"/>
                <w:b/>
                <w:sz w:val="22"/>
                <w:szCs w:val="22"/>
              </w:rPr>
            </w:pPr>
            <w:r w:rsidRPr="0093619B">
              <w:rPr>
                <w:rFonts w:ascii="Arial" w:hAnsi="Arial" w:cs="Arial"/>
                <w:b/>
                <w:sz w:val="22"/>
                <w:szCs w:val="22"/>
              </w:rPr>
              <w:t>Equality &amp; Diversity / Safeguarding</w:t>
            </w:r>
          </w:p>
        </w:tc>
      </w:tr>
      <w:tr w:rsidR="00764B4F" w:rsidRPr="0093619B" w14:paraId="0B04B29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764B4F" w:rsidRPr="0093619B" w:rsidRDefault="00650CCF" w:rsidP="0074648F">
            <w:pPr>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1</w:t>
            </w:r>
          </w:p>
        </w:tc>
        <w:tc>
          <w:tcPr>
            <w:tcW w:w="9648"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764B4F" w:rsidRPr="0093619B" w:rsidRDefault="005F2B08" w:rsidP="0074648F">
            <w:pPr>
              <w:rPr>
                <w:rFonts w:ascii="Arial" w:hAnsi="Arial" w:cs="Arial"/>
                <w:sz w:val="22"/>
                <w:szCs w:val="22"/>
              </w:rPr>
            </w:pPr>
            <w:r w:rsidRPr="0093619B">
              <w:rPr>
                <w:rFonts w:ascii="Arial" w:hAnsi="Arial" w:cs="Arial"/>
                <w:sz w:val="22"/>
                <w:szCs w:val="22"/>
              </w:rPr>
              <w:t>Do you e</w:t>
            </w:r>
            <w:r w:rsidR="00764B4F" w:rsidRPr="0093619B">
              <w:rPr>
                <w:rFonts w:ascii="Arial" w:hAnsi="Arial" w:cs="Arial"/>
                <w:sz w:val="22"/>
                <w:szCs w:val="22"/>
              </w:rPr>
              <w:t>nsure that all staff in your organisation undertake training so that they are aware of their responsibilities under your Equality &amp; Diversity policy and the Equality Act 2010?</w:t>
            </w:r>
          </w:p>
        </w:tc>
      </w:tr>
      <w:tr w:rsidR="00764B4F" w:rsidRPr="0093619B" w14:paraId="5CB9BEF2"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4E440B85" w14:textId="77777777" w:rsidR="00764B4F" w:rsidRPr="0093619B" w:rsidRDefault="00764B4F" w:rsidP="0074648F">
            <w:pPr>
              <w:rPr>
                <w:rFonts w:ascii="Arial" w:hAnsi="Arial" w:cs="Arial"/>
                <w:sz w:val="22"/>
                <w:szCs w:val="22"/>
              </w:rPr>
            </w:pPr>
          </w:p>
          <w:p w14:paraId="237ABDCB" w14:textId="77777777" w:rsidR="00764B4F" w:rsidRPr="0093619B" w:rsidRDefault="00764B4F" w:rsidP="0074648F">
            <w:pPr>
              <w:rPr>
                <w:rFonts w:ascii="Arial" w:hAnsi="Arial" w:cs="Arial"/>
                <w:sz w:val="22"/>
                <w:szCs w:val="22"/>
              </w:rPr>
            </w:pPr>
          </w:p>
          <w:p w14:paraId="36CFCB5F" w14:textId="77777777" w:rsidR="00764B4F" w:rsidRPr="0093619B" w:rsidRDefault="00764B4F" w:rsidP="0074648F">
            <w:pPr>
              <w:rPr>
                <w:rFonts w:ascii="Arial" w:hAnsi="Arial" w:cs="Arial"/>
                <w:sz w:val="22"/>
                <w:szCs w:val="22"/>
              </w:rPr>
            </w:pPr>
          </w:p>
        </w:tc>
      </w:tr>
      <w:tr w:rsidR="007A7468" w:rsidRPr="0093619B" w14:paraId="0B8909BC"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7A7468" w:rsidRPr="0093619B" w:rsidRDefault="00510BB4" w:rsidP="00590F2F">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r>
            <w:r w:rsidR="00650CCF" w:rsidRPr="0093619B">
              <w:rPr>
                <w:rFonts w:ascii="Arial" w:hAnsi="Arial" w:cs="Arial"/>
                <w:sz w:val="22"/>
                <w:szCs w:val="22"/>
              </w:rPr>
              <w:t>6</w:t>
            </w:r>
            <w:r w:rsidR="007A7468" w:rsidRPr="0093619B">
              <w:rPr>
                <w:rFonts w:ascii="Arial" w:hAnsi="Arial" w:cs="Arial"/>
                <w:sz w:val="22"/>
                <w:szCs w:val="22"/>
              </w:rPr>
              <w:t>.</w:t>
            </w:r>
            <w:r w:rsidR="00B73FD4" w:rsidRPr="0093619B">
              <w:rPr>
                <w:rFonts w:ascii="Arial" w:hAnsi="Arial" w:cs="Arial"/>
                <w:sz w:val="22"/>
                <w:szCs w:val="22"/>
              </w:rPr>
              <w:t>2</w:t>
            </w:r>
          </w:p>
        </w:tc>
        <w:tc>
          <w:tcPr>
            <w:tcW w:w="9648"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7A7468" w:rsidRPr="0093619B" w:rsidRDefault="00510BB4" w:rsidP="0005407F">
            <w:pPr>
              <w:rPr>
                <w:rFonts w:ascii="Arial" w:hAnsi="Arial" w:cs="Arial"/>
                <w:sz w:val="22"/>
                <w:szCs w:val="22"/>
              </w:rPr>
            </w:pPr>
            <w:r w:rsidRPr="0093619B">
              <w:rPr>
                <w:rFonts w:ascii="Arial" w:hAnsi="Arial" w:cs="Arial"/>
                <w:sz w:val="22"/>
                <w:szCs w:val="22"/>
              </w:rPr>
              <w:t>Do you u</w:t>
            </w:r>
            <w:r w:rsidR="00B1573E" w:rsidRPr="0093619B">
              <w:rPr>
                <w:rFonts w:ascii="Arial" w:hAnsi="Arial" w:cs="Arial"/>
                <w:sz w:val="22"/>
                <w:szCs w:val="22"/>
              </w:rPr>
              <w:t>ndertake to actively promote good practice in terms of ensuring equality and eliminating discrimination in the delivery of serv</w:t>
            </w:r>
            <w:r w:rsidR="0005407F" w:rsidRPr="0093619B">
              <w:rPr>
                <w:rFonts w:ascii="Arial" w:hAnsi="Arial" w:cs="Arial"/>
                <w:sz w:val="22"/>
                <w:szCs w:val="22"/>
              </w:rPr>
              <w:t xml:space="preserve">ices to businesses engaged via </w:t>
            </w:r>
            <w:r w:rsidR="001C5045" w:rsidRPr="0093619B">
              <w:rPr>
                <w:rFonts w:ascii="Arial" w:hAnsi="Arial" w:cs="Arial"/>
                <w:sz w:val="22"/>
                <w:szCs w:val="22"/>
              </w:rPr>
              <w:t>LCRCA</w:t>
            </w:r>
            <w:r w:rsidR="0005407F" w:rsidRPr="0093619B">
              <w:rPr>
                <w:rFonts w:ascii="Arial" w:hAnsi="Arial" w:cs="Arial"/>
                <w:sz w:val="22"/>
                <w:szCs w:val="22"/>
              </w:rPr>
              <w:t xml:space="preserve"> by </w:t>
            </w:r>
            <w:r w:rsidRPr="0093619B">
              <w:rPr>
                <w:rFonts w:ascii="Arial" w:hAnsi="Arial" w:cs="Arial"/>
                <w:sz w:val="22"/>
                <w:szCs w:val="22"/>
              </w:rPr>
              <w:t xml:space="preserve">complying with the following  : </w:t>
            </w:r>
          </w:p>
        </w:tc>
      </w:tr>
      <w:tr w:rsidR="00B712DA" w:rsidRPr="0093619B" w14:paraId="2F5B33CB"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B712DA" w:rsidRPr="0093619B" w:rsidRDefault="00047D06" w:rsidP="0074648F">
            <w:pPr>
              <w:rPr>
                <w:rFonts w:ascii="Arial" w:hAnsi="Arial" w:cs="Arial"/>
                <w:sz w:val="22"/>
                <w:szCs w:val="22"/>
              </w:rPr>
            </w:pPr>
            <w:r w:rsidRPr="0093619B">
              <w:rPr>
                <w:rFonts w:ascii="Arial" w:hAnsi="Arial" w:cs="Arial"/>
                <w:sz w:val="22"/>
                <w:szCs w:val="22"/>
              </w:rPr>
              <w:t>Implementing an</w:t>
            </w:r>
            <w:r w:rsidR="00B712DA" w:rsidRPr="0093619B">
              <w:rPr>
                <w:rFonts w:ascii="Arial" w:hAnsi="Arial" w:cs="Arial"/>
                <w:sz w:val="22"/>
                <w:szCs w:val="22"/>
              </w:rPr>
              <w:t xml:space="preserve"> organisational Equality &amp; Diversity Policy in compliance with the Equality Act 2010</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03A3E005"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B712DA" w:rsidRPr="0093619B" w:rsidRDefault="00B712DA" w:rsidP="00510BB4">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w:t>
            </w:r>
            <w:r w:rsidR="0005407F" w:rsidRPr="0093619B">
              <w:rPr>
                <w:rFonts w:ascii="Arial" w:hAnsi="Arial" w:cs="Arial"/>
                <w:sz w:val="22"/>
                <w:szCs w:val="22"/>
              </w:rPr>
              <w:t xml:space="preserve">d services when requested by </w:t>
            </w:r>
            <w:r w:rsidR="00DC40A1" w:rsidRPr="0093619B">
              <w:rPr>
                <w:rFonts w:ascii="Arial" w:hAnsi="Arial" w:cs="Arial"/>
                <w:sz w:val="22"/>
                <w:szCs w:val="22"/>
              </w:rPr>
              <w:t>GMLPF</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B712DA" w:rsidRPr="0093619B" w:rsidRDefault="00B712DA" w:rsidP="0074648F">
            <w:pPr>
              <w:spacing w:line="360" w:lineRule="auto"/>
              <w:jc w:val="center"/>
              <w:rPr>
                <w:rFonts w:ascii="Arial" w:hAnsi="Arial" w:cs="Arial"/>
                <w:b/>
                <w:sz w:val="22"/>
                <w:szCs w:val="22"/>
              </w:rPr>
            </w:pPr>
          </w:p>
          <w:p w14:paraId="35EAC2B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B712DA" w:rsidRPr="0093619B" w:rsidRDefault="00B712DA" w:rsidP="00B712DA">
            <w:pPr>
              <w:spacing w:line="360" w:lineRule="auto"/>
              <w:jc w:val="center"/>
              <w:rPr>
                <w:rFonts w:ascii="Arial" w:hAnsi="Arial" w:cs="Arial"/>
                <w:b/>
                <w:sz w:val="22"/>
                <w:szCs w:val="22"/>
              </w:rPr>
            </w:pPr>
          </w:p>
          <w:p w14:paraId="70DA596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659D5CA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B712DA" w:rsidRPr="0093619B" w:rsidRDefault="00B712DA" w:rsidP="0074648F">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784D1763"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B712DA" w:rsidRPr="0093619B" w:rsidRDefault="00B712DA" w:rsidP="0074648F">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5DBC3A55"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B712DA" w:rsidRPr="0093619B" w:rsidRDefault="00B712DA" w:rsidP="0074648F">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764B4F" w:rsidRPr="0093619B" w14:paraId="46C867A3"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764B4F"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764B4F" w:rsidRPr="0093619B" w:rsidRDefault="00590F2F" w:rsidP="0074648F">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764B4F" w:rsidRPr="0093619B" w:rsidRDefault="00764B4F" w:rsidP="0074648F">
            <w:pPr>
              <w:spacing w:line="360" w:lineRule="auto"/>
              <w:jc w:val="center"/>
              <w:rPr>
                <w:rFonts w:ascii="Arial" w:hAnsi="Arial" w:cs="Arial"/>
                <w:b/>
                <w:sz w:val="22"/>
                <w:szCs w:val="22"/>
              </w:rPr>
            </w:pPr>
          </w:p>
          <w:p w14:paraId="28790BDA" w14:textId="111B1171" w:rsidR="008370A5" w:rsidRPr="0093619B" w:rsidRDefault="008370A5" w:rsidP="0074648F">
            <w:pPr>
              <w:spacing w:line="360" w:lineRule="auto"/>
              <w:jc w:val="center"/>
              <w:rPr>
                <w:rFonts w:ascii="Arial" w:hAnsi="Arial" w:cs="Arial"/>
                <w:b/>
                <w:sz w:val="22"/>
                <w:szCs w:val="22"/>
              </w:rPr>
            </w:pPr>
          </w:p>
        </w:tc>
      </w:tr>
      <w:tr w:rsidR="00B712DA" w:rsidRPr="0093619B" w14:paraId="097F8F26"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B712DA"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B712DA" w:rsidRPr="0093619B" w:rsidRDefault="00B712DA" w:rsidP="0074648F">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B712DA" w:rsidRPr="0093619B" w:rsidRDefault="00B712DA" w:rsidP="0074648F">
            <w:pPr>
              <w:spacing w:line="360" w:lineRule="auto"/>
              <w:jc w:val="center"/>
              <w:rPr>
                <w:rFonts w:ascii="Arial" w:hAnsi="Arial" w:cs="Arial"/>
                <w:b/>
                <w:sz w:val="22"/>
                <w:szCs w:val="22"/>
              </w:rPr>
            </w:pPr>
          </w:p>
          <w:p w14:paraId="0E2BF074"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B712DA" w:rsidRPr="0093619B" w:rsidRDefault="00B712DA" w:rsidP="0074648F">
            <w:pPr>
              <w:spacing w:line="360" w:lineRule="auto"/>
              <w:jc w:val="center"/>
              <w:rPr>
                <w:rFonts w:ascii="Arial" w:hAnsi="Arial" w:cs="Arial"/>
                <w:b/>
                <w:sz w:val="22"/>
                <w:szCs w:val="22"/>
              </w:rPr>
            </w:pPr>
          </w:p>
          <w:p w14:paraId="0C21D89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No</w:t>
            </w:r>
          </w:p>
        </w:tc>
      </w:tr>
      <w:tr w:rsidR="008D7633" w:rsidRPr="0093619B" w14:paraId="798F4AC9"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7DA35A4D" w14:textId="77777777" w:rsidR="008D7633" w:rsidRPr="0093619B" w:rsidRDefault="00E05178" w:rsidP="0074648F">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8D7633" w:rsidRPr="0093619B" w:rsidRDefault="008D7633" w:rsidP="0074648F">
            <w:pPr>
              <w:rPr>
                <w:rFonts w:ascii="Arial" w:hAnsi="Arial" w:cs="Arial"/>
                <w:sz w:val="22"/>
                <w:szCs w:val="22"/>
              </w:rPr>
            </w:pPr>
          </w:p>
          <w:p w14:paraId="7A673086" w14:textId="77777777" w:rsidR="005D2C92" w:rsidRPr="0093619B" w:rsidRDefault="005D2C92" w:rsidP="0074648F">
            <w:pPr>
              <w:rPr>
                <w:rFonts w:ascii="Arial" w:hAnsi="Arial" w:cs="Arial"/>
                <w:sz w:val="22"/>
                <w:szCs w:val="22"/>
              </w:rPr>
            </w:pPr>
          </w:p>
          <w:p w14:paraId="7FB83818" w14:textId="77777777" w:rsidR="00E05178" w:rsidRPr="0093619B" w:rsidRDefault="00E05178" w:rsidP="0074648F">
            <w:pPr>
              <w:rPr>
                <w:rFonts w:ascii="Arial" w:hAnsi="Arial" w:cs="Arial"/>
                <w:sz w:val="22"/>
                <w:szCs w:val="22"/>
              </w:rPr>
            </w:pPr>
          </w:p>
          <w:p w14:paraId="594CFCE9" w14:textId="77777777" w:rsidR="008D7633" w:rsidRPr="0093619B" w:rsidRDefault="008D7633" w:rsidP="0074648F">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185077">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185077">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185077">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185077">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185077">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185077">
        <w:trPr>
          <w:trHeight w:val="506"/>
        </w:trPr>
        <w:tc>
          <w:tcPr>
            <w:tcW w:w="808" w:type="dxa"/>
            <w:shd w:val="clear" w:color="auto" w:fill="DBE5F1" w:themeFill="accent1" w:themeFillTint="33"/>
            <w:vAlign w:val="center"/>
          </w:tcPr>
          <w:p w14:paraId="29A08C82" w14:textId="77777777" w:rsidR="00D20E53" w:rsidRPr="0093619B" w:rsidRDefault="00D20E53"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185077">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185077">
            <w:pPr>
              <w:rPr>
                <w:rFonts w:ascii="Arial" w:hAnsi="Arial" w:cs="Arial"/>
                <w:sz w:val="22"/>
                <w:szCs w:val="22"/>
              </w:rPr>
            </w:pPr>
          </w:p>
          <w:p w14:paraId="5D4E1605" w14:textId="30CBFBC9" w:rsidR="00D20E53" w:rsidRPr="0093619B" w:rsidRDefault="00D20E53" w:rsidP="00185077">
            <w:pPr>
              <w:rPr>
                <w:rFonts w:ascii="Arial" w:hAnsi="Arial" w:cs="Arial"/>
                <w:sz w:val="22"/>
                <w:szCs w:val="22"/>
              </w:rPr>
            </w:pPr>
          </w:p>
          <w:p w14:paraId="1C871BA6" w14:textId="063C69AD" w:rsidR="00DC40A1" w:rsidRPr="0093619B" w:rsidRDefault="00DC40A1" w:rsidP="00185077">
            <w:pPr>
              <w:rPr>
                <w:rFonts w:ascii="Arial" w:hAnsi="Arial" w:cs="Arial"/>
                <w:sz w:val="22"/>
                <w:szCs w:val="22"/>
              </w:rPr>
            </w:pPr>
          </w:p>
          <w:p w14:paraId="56AED86E" w14:textId="0CB1D1D9" w:rsidR="00DC40A1" w:rsidRPr="0093619B" w:rsidRDefault="00DC40A1" w:rsidP="00185077">
            <w:pPr>
              <w:rPr>
                <w:rFonts w:ascii="Arial" w:hAnsi="Arial" w:cs="Arial"/>
                <w:sz w:val="22"/>
                <w:szCs w:val="22"/>
              </w:rPr>
            </w:pPr>
          </w:p>
          <w:p w14:paraId="1CCC3C2A" w14:textId="622CD1ED" w:rsidR="00DC40A1" w:rsidRPr="0093619B" w:rsidRDefault="00DC40A1" w:rsidP="00185077">
            <w:pPr>
              <w:rPr>
                <w:rFonts w:ascii="Arial" w:hAnsi="Arial" w:cs="Arial"/>
                <w:sz w:val="22"/>
                <w:szCs w:val="22"/>
              </w:rPr>
            </w:pPr>
          </w:p>
          <w:p w14:paraId="6C7E538D" w14:textId="45583BFD" w:rsidR="00DC40A1" w:rsidRPr="0093619B" w:rsidRDefault="00DC40A1" w:rsidP="00185077">
            <w:pPr>
              <w:rPr>
                <w:rFonts w:ascii="Arial" w:hAnsi="Arial" w:cs="Arial"/>
                <w:sz w:val="22"/>
                <w:szCs w:val="22"/>
              </w:rPr>
            </w:pPr>
          </w:p>
          <w:p w14:paraId="650224D0" w14:textId="1E4B197B" w:rsidR="00DC40A1" w:rsidRPr="0093619B" w:rsidRDefault="00DC40A1" w:rsidP="00185077">
            <w:pPr>
              <w:rPr>
                <w:rFonts w:ascii="Arial" w:hAnsi="Arial" w:cs="Arial"/>
                <w:sz w:val="22"/>
                <w:szCs w:val="22"/>
              </w:rPr>
            </w:pPr>
          </w:p>
          <w:p w14:paraId="421D35F6" w14:textId="75ABF3A2" w:rsidR="00DC40A1" w:rsidRPr="0093619B" w:rsidRDefault="00DC40A1" w:rsidP="00185077">
            <w:pPr>
              <w:rPr>
                <w:rFonts w:ascii="Arial" w:hAnsi="Arial" w:cs="Arial"/>
                <w:sz w:val="22"/>
                <w:szCs w:val="22"/>
              </w:rPr>
            </w:pPr>
          </w:p>
          <w:p w14:paraId="60AE82D0" w14:textId="21DD543C" w:rsidR="00DC40A1" w:rsidRPr="0093619B" w:rsidRDefault="00DC40A1" w:rsidP="00185077">
            <w:pPr>
              <w:rPr>
                <w:rFonts w:ascii="Arial" w:hAnsi="Arial" w:cs="Arial"/>
                <w:sz w:val="22"/>
                <w:szCs w:val="22"/>
              </w:rPr>
            </w:pPr>
          </w:p>
          <w:p w14:paraId="42F54023" w14:textId="55AA5D59" w:rsidR="00DC40A1" w:rsidRPr="0093619B" w:rsidRDefault="00DC40A1" w:rsidP="00185077">
            <w:pPr>
              <w:rPr>
                <w:rFonts w:ascii="Arial" w:hAnsi="Arial" w:cs="Arial"/>
                <w:sz w:val="22"/>
                <w:szCs w:val="22"/>
              </w:rPr>
            </w:pPr>
          </w:p>
          <w:p w14:paraId="03CC08FC" w14:textId="4581635E" w:rsidR="00DC40A1" w:rsidRPr="0093619B" w:rsidRDefault="00DC40A1" w:rsidP="00185077">
            <w:pPr>
              <w:rPr>
                <w:rFonts w:ascii="Arial" w:hAnsi="Arial" w:cs="Arial"/>
                <w:sz w:val="22"/>
                <w:szCs w:val="22"/>
              </w:rPr>
            </w:pPr>
          </w:p>
          <w:p w14:paraId="0FCDF35B" w14:textId="6AFD943E" w:rsidR="00DC40A1" w:rsidRPr="0093619B" w:rsidRDefault="00DC40A1" w:rsidP="00185077">
            <w:pPr>
              <w:rPr>
                <w:rFonts w:ascii="Arial" w:hAnsi="Arial" w:cs="Arial"/>
                <w:sz w:val="22"/>
                <w:szCs w:val="22"/>
              </w:rPr>
            </w:pPr>
          </w:p>
          <w:p w14:paraId="1D2CF27B" w14:textId="77777777" w:rsidR="00DC40A1" w:rsidRPr="0093619B" w:rsidRDefault="00DC40A1" w:rsidP="00185077">
            <w:pPr>
              <w:rPr>
                <w:rFonts w:ascii="Arial" w:hAnsi="Arial" w:cs="Arial"/>
                <w:sz w:val="22"/>
                <w:szCs w:val="22"/>
              </w:rPr>
            </w:pPr>
          </w:p>
          <w:p w14:paraId="17AF94D0" w14:textId="77777777" w:rsidR="00D20E53" w:rsidRPr="0093619B" w:rsidRDefault="00D20E53" w:rsidP="00185077">
            <w:pPr>
              <w:rPr>
                <w:rFonts w:ascii="Arial" w:hAnsi="Arial" w:cs="Arial"/>
                <w:sz w:val="22"/>
                <w:szCs w:val="22"/>
              </w:rPr>
            </w:pPr>
          </w:p>
          <w:p w14:paraId="45EC9E9E" w14:textId="77777777" w:rsidR="00D20E53" w:rsidRPr="0093619B" w:rsidRDefault="00D20E53" w:rsidP="00185077">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185077">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185077">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185077">
        <w:trPr>
          <w:trHeight w:val="506"/>
        </w:trPr>
        <w:tc>
          <w:tcPr>
            <w:tcW w:w="808" w:type="dxa"/>
            <w:shd w:val="clear" w:color="auto" w:fill="DBE5F1" w:themeFill="accent1" w:themeFillTint="33"/>
            <w:vAlign w:val="center"/>
          </w:tcPr>
          <w:p w14:paraId="1B2BB790"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185077">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185077">
            <w:pPr>
              <w:rPr>
                <w:rFonts w:ascii="Arial" w:hAnsi="Arial" w:cs="Arial"/>
                <w:sz w:val="22"/>
                <w:szCs w:val="22"/>
              </w:rPr>
            </w:pPr>
          </w:p>
          <w:p w14:paraId="61D93F2F" w14:textId="605F1825" w:rsidR="00693B9E" w:rsidRPr="0093619B" w:rsidRDefault="00693B9E" w:rsidP="00185077">
            <w:pPr>
              <w:rPr>
                <w:rFonts w:ascii="Arial" w:hAnsi="Arial" w:cs="Arial"/>
                <w:sz w:val="22"/>
                <w:szCs w:val="22"/>
              </w:rPr>
            </w:pPr>
          </w:p>
          <w:p w14:paraId="3B2E3DE0" w14:textId="78088C91" w:rsidR="00DC40A1" w:rsidRPr="0093619B" w:rsidRDefault="00DC40A1" w:rsidP="00185077">
            <w:pPr>
              <w:rPr>
                <w:rFonts w:ascii="Arial" w:hAnsi="Arial" w:cs="Arial"/>
                <w:sz w:val="22"/>
                <w:szCs w:val="22"/>
              </w:rPr>
            </w:pPr>
          </w:p>
          <w:p w14:paraId="7B05A0D7" w14:textId="21F85636" w:rsidR="00DC40A1" w:rsidRPr="0093619B" w:rsidRDefault="00DC40A1" w:rsidP="00185077">
            <w:pPr>
              <w:rPr>
                <w:rFonts w:ascii="Arial" w:hAnsi="Arial" w:cs="Arial"/>
                <w:sz w:val="22"/>
                <w:szCs w:val="22"/>
              </w:rPr>
            </w:pPr>
          </w:p>
          <w:p w14:paraId="4F102411" w14:textId="394480D6" w:rsidR="00DC40A1" w:rsidRPr="0093619B" w:rsidRDefault="00DC40A1" w:rsidP="00185077">
            <w:pPr>
              <w:rPr>
                <w:rFonts w:ascii="Arial" w:hAnsi="Arial" w:cs="Arial"/>
                <w:sz w:val="22"/>
                <w:szCs w:val="22"/>
              </w:rPr>
            </w:pPr>
          </w:p>
          <w:p w14:paraId="140F515C" w14:textId="2AB0F211" w:rsidR="00DC40A1" w:rsidRPr="0093619B" w:rsidRDefault="00DC40A1" w:rsidP="00185077">
            <w:pPr>
              <w:rPr>
                <w:rFonts w:ascii="Arial" w:hAnsi="Arial" w:cs="Arial"/>
                <w:sz w:val="22"/>
                <w:szCs w:val="22"/>
              </w:rPr>
            </w:pPr>
          </w:p>
          <w:p w14:paraId="61434021" w14:textId="6C00168A" w:rsidR="00DC40A1" w:rsidRPr="0093619B" w:rsidRDefault="00DC40A1" w:rsidP="00185077">
            <w:pPr>
              <w:rPr>
                <w:rFonts w:ascii="Arial" w:hAnsi="Arial" w:cs="Arial"/>
                <w:sz w:val="22"/>
                <w:szCs w:val="22"/>
              </w:rPr>
            </w:pPr>
          </w:p>
          <w:p w14:paraId="5A6DA331" w14:textId="3B1A80C4" w:rsidR="00DC40A1" w:rsidRPr="0093619B" w:rsidRDefault="00DC40A1" w:rsidP="00185077">
            <w:pPr>
              <w:rPr>
                <w:rFonts w:ascii="Arial" w:hAnsi="Arial" w:cs="Arial"/>
                <w:sz w:val="22"/>
                <w:szCs w:val="22"/>
              </w:rPr>
            </w:pPr>
          </w:p>
          <w:p w14:paraId="02CAC39C" w14:textId="37BEFA6F" w:rsidR="00DC40A1" w:rsidRPr="0093619B" w:rsidRDefault="00DC40A1" w:rsidP="00185077">
            <w:pPr>
              <w:rPr>
                <w:rFonts w:ascii="Arial" w:hAnsi="Arial" w:cs="Arial"/>
                <w:sz w:val="22"/>
                <w:szCs w:val="22"/>
              </w:rPr>
            </w:pPr>
          </w:p>
          <w:p w14:paraId="349A4819" w14:textId="1DCCB469" w:rsidR="00DC40A1" w:rsidRPr="0093619B" w:rsidRDefault="00DC40A1" w:rsidP="00185077">
            <w:pPr>
              <w:rPr>
                <w:rFonts w:ascii="Arial" w:hAnsi="Arial" w:cs="Arial"/>
                <w:sz w:val="22"/>
                <w:szCs w:val="22"/>
              </w:rPr>
            </w:pPr>
          </w:p>
          <w:p w14:paraId="5131E501" w14:textId="022B2E6F" w:rsidR="00DC40A1" w:rsidRPr="0093619B" w:rsidRDefault="00DC40A1" w:rsidP="00185077">
            <w:pPr>
              <w:rPr>
                <w:rFonts w:ascii="Arial" w:hAnsi="Arial" w:cs="Arial"/>
                <w:sz w:val="22"/>
                <w:szCs w:val="22"/>
              </w:rPr>
            </w:pPr>
          </w:p>
          <w:p w14:paraId="4DA10E59" w14:textId="77777777" w:rsidR="00DC40A1" w:rsidRPr="0093619B" w:rsidRDefault="00DC40A1" w:rsidP="00185077">
            <w:pPr>
              <w:rPr>
                <w:rFonts w:ascii="Arial" w:hAnsi="Arial" w:cs="Arial"/>
                <w:sz w:val="22"/>
                <w:szCs w:val="22"/>
              </w:rPr>
            </w:pPr>
          </w:p>
          <w:p w14:paraId="6659E296" w14:textId="77777777" w:rsidR="00693B9E" w:rsidRPr="0093619B" w:rsidRDefault="00693B9E" w:rsidP="00185077">
            <w:pPr>
              <w:rPr>
                <w:rFonts w:ascii="Arial" w:hAnsi="Arial" w:cs="Arial"/>
                <w:sz w:val="22"/>
                <w:szCs w:val="22"/>
              </w:rPr>
            </w:pPr>
          </w:p>
          <w:p w14:paraId="21567FA4" w14:textId="77777777" w:rsidR="00693B9E" w:rsidRPr="0093619B" w:rsidRDefault="00693B9E" w:rsidP="00185077">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185077">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185077">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185077">
        <w:trPr>
          <w:trHeight w:val="506"/>
        </w:trPr>
        <w:tc>
          <w:tcPr>
            <w:tcW w:w="808" w:type="dxa"/>
            <w:shd w:val="clear" w:color="auto" w:fill="DBE5F1" w:themeFill="accent1" w:themeFillTint="33"/>
            <w:vAlign w:val="center"/>
          </w:tcPr>
          <w:p w14:paraId="44B87E9E"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185077">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185077">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185077">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185077">
            <w:pPr>
              <w:rPr>
                <w:rFonts w:ascii="Arial" w:hAnsi="Arial" w:cs="Arial"/>
                <w:sz w:val="22"/>
                <w:szCs w:val="22"/>
              </w:rPr>
            </w:pPr>
          </w:p>
          <w:p w14:paraId="354EC4CC" w14:textId="77777777" w:rsidR="00693B9E" w:rsidRPr="0093619B" w:rsidRDefault="00693B9E" w:rsidP="00185077">
            <w:pPr>
              <w:rPr>
                <w:rFonts w:ascii="Arial" w:hAnsi="Arial" w:cs="Arial"/>
                <w:sz w:val="22"/>
                <w:szCs w:val="22"/>
              </w:rPr>
            </w:pPr>
          </w:p>
          <w:p w14:paraId="29E09277" w14:textId="36B044C0" w:rsidR="00693B9E" w:rsidRPr="0093619B" w:rsidRDefault="00693B9E" w:rsidP="00185077">
            <w:pPr>
              <w:rPr>
                <w:rFonts w:ascii="Arial" w:hAnsi="Arial" w:cs="Arial"/>
                <w:sz w:val="22"/>
                <w:szCs w:val="22"/>
              </w:rPr>
            </w:pPr>
          </w:p>
          <w:p w14:paraId="234A511E" w14:textId="7516BDCB" w:rsidR="00DC40A1" w:rsidRPr="0093619B" w:rsidRDefault="00DC40A1" w:rsidP="00185077">
            <w:pPr>
              <w:rPr>
                <w:rFonts w:ascii="Arial" w:hAnsi="Arial" w:cs="Arial"/>
                <w:sz w:val="22"/>
                <w:szCs w:val="22"/>
              </w:rPr>
            </w:pPr>
          </w:p>
          <w:p w14:paraId="047C030B" w14:textId="248D7EDC" w:rsidR="00DC40A1" w:rsidRPr="0093619B" w:rsidRDefault="00DC40A1" w:rsidP="00185077">
            <w:pPr>
              <w:rPr>
                <w:rFonts w:ascii="Arial" w:hAnsi="Arial" w:cs="Arial"/>
                <w:sz w:val="22"/>
                <w:szCs w:val="22"/>
              </w:rPr>
            </w:pPr>
          </w:p>
          <w:p w14:paraId="63488ACC" w14:textId="71019BE2" w:rsidR="00DC40A1" w:rsidRPr="0093619B" w:rsidRDefault="00DC40A1" w:rsidP="00185077">
            <w:pPr>
              <w:rPr>
                <w:rFonts w:ascii="Arial" w:hAnsi="Arial" w:cs="Arial"/>
                <w:sz w:val="22"/>
                <w:szCs w:val="22"/>
              </w:rPr>
            </w:pPr>
          </w:p>
          <w:p w14:paraId="65C61CE5" w14:textId="7C4F5754" w:rsidR="00DC40A1" w:rsidRPr="0093619B" w:rsidRDefault="00DC40A1" w:rsidP="00185077">
            <w:pPr>
              <w:rPr>
                <w:rFonts w:ascii="Arial" w:hAnsi="Arial" w:cs="Arial"/>
                <w:sz w:val="22"/>
                <w:szCs w:val="22"/>
              </w:rPr>
            </w:pPr>
          </w:p>
          <w:p w14:paraId="0AD61F10" w14:textId="537271DE" w:rsidR="00DC40A1" w:rsidRPr="0093619B" w:rsidRDefault="00DC40A1" w:rsidP="00185077">
            <w:pPr>
              <w:rPr>
                <w:rFonts w:ascii="Arial" w:hAnsi="Arial" w:cs="Arial"/>
                <w:sz w:val="22"/>
                <w:szCs w:val="22"/>
              </w:rPr>
            </w:pPr>
          </w:p>
          <w:p w14:paraId="68872F4F" w14:textId="252EC57D" w:rsidR="00DC40A1" w:rsidRPr="0093619B" w:rsidRDefault="00DC40A1" w:rsidP="00185077">
            <w:pPr>
              <w:rPr>
                <w:rFonts w:ascii="Arial" w:hAnsi="Arial" w:cs="Arial"/>
                <w:sz w:val="22"/>
                <w:szCs w:val="22"/>
              </w:rPr>
            </w:pPr>
          </w:p>
          <w:p w14:paraId="0E5B1372" w14:textId="77777777" w:rsidR="00DC40A1" w:rsidRPr="0093619B" w:rsidRDefault="00DC40A1" w:rsidP="00185077">
            <w:pPr>
              <w:rPr>
                <w:rFonts w:ascii="Arial" w:hAnsi="Arial" w:cs="Arial"/>
                <w:sz w:val="22"/>
                <w:szCs w:val="22"/>
              </w:rPr>
            </w:pPr>
          </w:p>
          <w:p w14:paraId="275F963B" w14:textId="77777777" w:rsidR="00693B9E" w:rsidRPr="0093619B" w:rsidRDefault="00693B9E" w:rsidP="00185077">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185077">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185077">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185077">
        <w:trPr>
          <w:trHeight w:val="506"/>
        </w:trPr>
        <w:tc>
          <w:tcPr>
            <w:tcW w:w="808" w:type="dxa"/>
            <w:shd w:val="clear" w:color="auto" w:fill="DBE5F1" w:themeFill="accent1" w:themeFillTint="33"/>
            <w:vAlign w:val="center"/>
          </w:tcPr>
          <w:p w14:paraId="50A355CF"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185077">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185077">
            <w:pPr>
              <w:rPr>
                <w:rFonts w:ascii="Arial" w:hAnsi="Arial" w:cs="Arial"/>
                <w:sz w:val="22"/>
                <w:szCs w:val="22"/>
              </w:rPr>
            </w:pPr>
          </w:p>
          <w:p w14:paraId="4E158D62" w14:textId="77777777" w:rsidR="009559DA" w:rsidRPr="0093619B" w:rsidRDefault="009559DA" w:rsidP="00185077">
            <w:pPr>
              <w:rPr>
                <w:rFonts w:ascii="Arial" w:hAnsi="Arial" w:cs="Arial"/>
                <w:sz w:val="22"/>
                <w:szCs w:val="22"/>
              </w:rPr>
            </w:pPr>
          </w:p>
          <w:p w14:paraId="251FCD9A" w14:textId="0BE43E77" w:rsidR="009559DA" w:rsidRPr="0093619B" w:rsidRDefault="009559DA" w:rsidP="00185077">
            <w:pPr>
              <w:rPr>
                <w:rFonts w:ascii="Arial" w:hAnsi="Arial" w:cs="Arial"/>
                <w:sz w:val="22"/>
                <w:szCs w:val="22"/>
              </w:rPr>
            </w:pPr>
          </w:p>
        </w:tc>
      </w:tr>
      <w:tr w:rsidR="00693B9E" w:rsidRPr="0093619B" w14:paraId="5AD2C52D"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185077">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default" r:id="rId12"/>
      <w:footerReference w:type="default" r:id="rId13"/>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51AF8" w14:textId="77777777" w:rsidR="00384F5E" w:rsidRDefault="00384F5E" w:rsidP="00C83597">
      <w:r>
        <w:separator/>
      </w:r>
    </w:p>
  </w:endnote>
  <w:endnote w:type="continuationSeparator" w:id="0">
    <w:p w14:paraId="740630F1" w14:textId="77777777" w:rsidR="00384F5E" w:rsidRDefault="00384F5E" w:rsidP="00C83597">
      <w:r>
        <w:continuationSeparator/>
      </w:r>
    </w:p>
  </w:endnote>
  <w:endnote w:type="continuationNotice" w:id="1">
    <w:p w14:paraId="418C6BFF" w14:textId="77777777" w:rsidR="00384F5E" w:rsidRDefault="00384F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25CFAE86" w:rsidR="001C5045" w:rsidRDefault="004E3E57"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1 28-06-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0CC0D" w14:textId="77777777" w:rsidR="00384F5E" w:rsidRDefault="00384F5E" w:rsidP="00C83597">
      <w:r>
        <w:separator/>
      </w:r>
    </w:p>
  </w:footnote>
  <w:footnote w:type="continuationSeparator" w:id="0">
    <w:p w14:paraId="3C9FF13C" w14:textId="77777777" w:rsidR="00384F5E" w:rsidRDefault="00384F5E" w:rsidP="00C83597">
      <w:r>
        <w:continuationSeparator/>
      </w:r>
    </w:p>
  </w:footnote>
  <w:footnote w:type="continuationNotice" w:id="1">
    <w:p w14:paraId="2C9F5CFA" w14:textId="77777777" w:rsidR="00384F5E" w:rsidRDefault="00384F5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1C5045" w:rsidRDefault="00345A8D"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jY3szQwMTMGspR0lIJTi4sz8/NACkxqAZhIe3ss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3580A"/>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15D09"/>
    <w:rsid w:val="00224B0A"/>
    <w:rsid w:val="002257FA"/>
    <w:rsid w:val="002463DC"/>
    <w:rsid w:val="002478D4"/>
    <w:rsid w:val="00250969"/>
    <w:rsid w:val="002570BA"/>
    <w:rsid w:val="00260AE5"/>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4F5E"/>
    <w:rsid w:val="00386D4B"/>
    <w:rsid w:val="003871BA"/>
    <w:rsid w:val="003949D1"/>
    <w:rsid w:val="00395FD9"/>
    <w:rsid w:val="003A2B68"/>
    <w:rsid w:val="003A5AA9"/>
    <w:rsid w:val="003A71FB"/>
    <w:rsid w:val="003B5B93"/>
    <w:rsid w:val="003D0ECF"/>
    <w:rsid w:val="003D1623"/>
    <w:rsid w:val="003D511A"/>
    <w:rsid w:val="003D5177"/>
    <w:rsid w:val="003D63BF"/>
    <w:rsid w:val="003E4EED"/>
    <w:rsid w:val="003F2252"/>
    <w:rsid w:val="00410A7B"/>
    <w:rsid w:val="0041696B"/>
    <w:rsid w:val="0043192B"/>
    <w:rsid w:val="00445FF9"/>
    <w:rsid w:val="004541FC"/>
    <w:rsid w:val="00455E25"/>
    <w:rsid w:val="00464AE6"/>
    <w:rsid w:val="004751EF"/>
    <w:rsid w:val="00497D7C"/>
    <w:rsid w:val="004A1AAB"/>
    <w:rsid w:val="004A2B69"/>
    <w:rsid w:val="004B492A"/>
    <w:rsid w:val="004B4D9E"/>
    <w:rsid w:val="004D4688"/>
    <w:rsid w:val="004E3E57"/>
    <w:rsid w:val="00510BB4"/>
    <w:rsid w:val="005322C7"/>
    <w:rsid w:val="00536266"/>
    <w:rsid w:val="00562396"/>
    <w:rsid w:val="00562632"/>
    <w:rsid w:val="005754FB"/>
    <w:rsid w:val="00576FD7"/>
    <w:rsid w:val="00590F2F"/>
    <w:rsid w:val="00595A91"/>
    <w:rsid w:val="00597576"/>
    <w:rsid w:val="005B4679"/>
    <w:rsid w:val="005B4D62"/>
    <w:rsid w:val="005C0FAF"/>
    <w:rsid w:val="005D2C92"/>
    <w:rsid w:val="005D2CF4"/>
    <w:rsid w:val="005D3556"/>
    <w:rsid w:val="005D429F"/>
    <w:rsid w:val="005E0861"/>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9F0D1F"/>
    <w:rsid w:val="00A014EC"/>
    <w:rsid w:val="00A04018"/>
    <w:rsid w:val="00A06E14"/>
    <w:rsid w:val="00A07875"/>
    <w:rsid w:val="00A10EDE"/>
    <w:rsid w:val="00A16EBD"/>
    <w:rsid w:val="00A21B1C"/>
    <w:rsid w:val="00A257E0"/>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3E9C"/>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F2083"/>
    <w:rsid w:val="00BF25F4"/>
    <w:rsid w:val="00C064DE"/>
    <w:rsid w:val="00C36B67"/>
    <w:rsid w:val="00C45087"/>
    <w:rsid w:val="00C516B8"/>
    <w:rsid w:val="00C54B91"/>
    <w:rsid w:val="00C61215"/>
    <w:rsid w:val="00C6637B"/>
    <w:rsid w:val="00C732AD"/>
    <w:rsid w:val="00C83597"/>
    <w:rsid w:val="00C854FC"/>
    <w:rsid w:val="00C86C07"/>
    <w:rsid w:val="00CA39B0"/>
    <w:rsid w:val="00CD7420"/>
    <w:rsid w:val="00CF1F11"/>
    <w:rsid w:val="00CF6245"/>
    <w:rsid w:val="00D027C8"/>
    <w:rsid w:val="00D20E53"/>
    <w:rsid w:val="00D236C0"/>
    <w:rsid w:val="00D44E57"/>
    <w:rsid w:val="00D6263F"/>
    <w:rsid w:val="00D7406C"/>
    <w:rsid w:val="00D756D3"/>
    <w:rsid w:val="00D756EB"/>
    <w:rsid w:val="00D77813"/>
    <w:rsid w:val="00D81617"/>
    <w:rsid w:val="00D94C9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C3A81"/>
    <w:rsid w:val="00EF0A53"/>
    <w:rsid w:val="00EF3C5A"/>
    <w:rsid w:val="00F0499B"/>
    <w:rsid w:val="00F31678"/>
    <w:rsid w:val="00F4755B"/>
    <w:rsid w:val="00F47F89"/>
    <w:rsid w:val="00F50CEB"/>
    <w:rsid w:val="00F66132"/>
    <w:rsid w:val="00F71629"/>
    <w:rsid w:val="00F752BA"/>
    <w:rsid w:val="00F84967"/>
    <w:rsid w:val="00F913C9"/>
    <w:rsid w:val="00F92EDA"/>
    <w:rsid w:val="00F955F5"/>
    <w:rsid w:val="00FA0B91"/>
    <w:rsid w:val="00FB1D2C"/>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3" ma:contentTypeDescription="Create a new document." ma:contentTypeScope="" ma:versionID="977add15e1d36c2717ec44525459fde6">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BB9154D6-4001-4893-A956-7F849A31B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C26A2F-A8F4-4268-967B-CF6C9C1CE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1-11-10T16:11:00Z</dcterms:created>
  <dcterms:modified xsi:type="dcterms:W3CDTF">2021-11-1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